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CC7EC" w14:textId="5F8B091A" w:rsidR="00B47FC6" w:rsidRDefault="00D11794" w:rsidP="0026741B">
      <w:pPr>
        <w:jc w:val="center"/>
      </w:pPr>
      <w:r>
        <w:rPr>
          <w:noProof/>
        </w:rPr>
        <w:drawing>
          <wp:inline distT="0" distB="0" distL="0" distR="0" wp14:anchorId="1A021C0F" wp14:editId="64DB725B">
            <wp:extent cx="4013200" cy="401320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01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576D7" w14:textId="40E0E78A" w:rsidR="0026741B" w:rsidRDefault="0026741B" w:rsidP="0026741B">
      <w:pPr>
        <w:pStyle w:val="Title"/>
        <w:jc w:val="center"/>
      </w:pPr>
      <w:r>
        <w:t>User Manual</w:t>
      </w:r>
      <w:r w:rsidR="00F53263">
        <w:t xml:space="preserve"> </w:t>
      </w:r>
    </w:p>
    <w:p w14:paraId="251354AD" w14:textId="02D2DF76" w:rsidR="00FD3257" w:rsidRDefault="00AB0315" w:rsidP="00354AB2">
      <w:pPr>
        <w:pStyle w:val="Subtitle"/>
        <w:jc w:val="center"/>
      </w:pPr>
      <w:r>
        <w:t xml:space="preserve">By David Olesko - </w:t>
      </w:r>
      <w:r w:rsidR="00FD3257">
        <w:t>V1.2.13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257637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B6DB24D" w14:textId="7FC9EE36" w:rsidR="00393BC8" w:rsidRDefault="00393BC8">
          <w:pPr>
            <w:pStyle w:val="TOCHeading"/>
          </w:pPr>
          <w:r>
            <w:t>Contents</w:t>
          </w:r>
        </w:p>
        <w:p w14:paraId="74A4D0A9" w14:textId="324769C3" w:rsidR="00A60067" w:rsidRDefault="00393BC8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2249257" w:history="1">
            <w:r w:rsidR="00A60067" w:rsidRPr="00254594">
              <w:rPr>
                <w:rStyle w:val="Hyperlink"/>
                <w:noProof/>
              </w:rPr>
              <w:t>1.</w:t>
            </w:r>
            <w:r w:rsidR="00A60067">
              <w:rPr>
                <w:rFonts w:eastAsiaTheme="minorEastAsia"/>
                <w:noProof/>
                <w:lang w:eastAsia="en-GB"/>
              </w:rPr>
              <w:tab/>
            </w:r>
            <w:r w:rsidR="00A60067" w:rsidRPr="00254594">
              <w:rPr>
                <w:rStyle w:val="Hyperlink"/>
                <w:noProof/>
              </w:rPr>
              <w:t>Overview</w:t>
            </w:r>
            <w:r w:rsidR="00A60067">
              <w:rPr>
                <w:noProof/>
                <w:webHidden/>
              </w:rPr>
              <w:tab/>
            </w:r>
            <w:r w:rsidR="00A60067">
              <w:rPr>
                <w:noProof/>
                <w:webHidden/>
              </w:rPr>
              <w:fldChar w:fldCharType="begin"/>
            </w:r>
            <w:r w:rsidR="00A60067">
              <w:rPr>
                <w:noProof/>
                <w:webHidden/>
              </w:rPr>
              <w:instrText xml:space="preserve"> PAGEREF _Toc102249257 \h </w:instrText>
            </w:r>
            <w:r w:rsidR="00A60067">
              <w:rPr>
                <w:noProof/>
                <w:webHidden/>
              </w:rPr>
            </w:r>
            <w:r w:rsidR="00A60067">
              <w:rPr>
                <w:noProof/>
                <w:webHidden/>
              </w:rPr>
              <w:fldChar w:fldCharType="separate"/>
            </w:r>
            <w:r w:rsidR="0098202B">
              <w:rPr>
                <w:noProof/>
                <w:webHidden/>
              </w:rPr>
              <w:t>2</w:t>
            </w:r>
            <w:r w:rsidR="00A60067">
              <w:rPr>
                <w:noProof/>
                <w:webHidden/>
              </w:rPr>
              <w:fldChar w:fldCharType="end"/>
            </w:r>
          </w:hyperlink>
        </w:p>
        <w:p w14:paraId="71E5CE47" w14:textId="59C5C78D" w:rsidR="00A60067" w:rsidRDefault="00B83E3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102249258" w:history="1">
            <w:r w:rsidR="00A60067" w:rsidRPr="00254594">
              <w:rPr>
                <w:rStyle w:val="Hyperlink"/>
                <w:noProof/>
              </w:rPr>
              <w:t>2.</w:t>
            </w:r>
            <w:r w:rsidR="00A60067">
              <w:rPr>
                <w:rFonts w:eastAsiaTheme="minorEastAsia"/>
                <w:noProof/>
                <w:lang w:eastAsia="en-GB"/>
              </w:rPr>
              <w:tab/>
            </w:r>
            <w:r w:rsidR="00A60067" w:rsidRPr="00254594">
              <w:rPr>
                <w:rStyle w:val="Hyperlink"/>
                <w:noProof/>
              </w:rPr>
              <w:t>The Database</w:t>
            </w:r>
            <w:r w:rsidR="00A60067">
              <w:rPr>
                <w:noProof/>
                <w:webHidden/>
              </w:rPr>
              <w:tab/>
            </w:r>
            <w:r w:rsidR="00A60067">
              <w:rPr>
                <w:noProof/>
                <w:webHidden/>
              </w:rPr>
              <w:fldChar w:fldCharType="begin"/>
            </w:r>
            <w:r w:rsidR="00A60067">
              <w:rPr>
                <w:noProof/>
                <w:webHidden/>
              </w:rPr>
              <w:instrText xml:space="preserve"> PAGEREF _Toc102249258 \h </w:instrText>
            </w:r>
            <w:r w:rsidR="00A60067">
              <w:rPr>
                <w:noProof/>
                <w:webHidden/>
              </w:rPr>
            </w:r>
            <w:r w:rsidR="00A60067">
              <w:rPr>
                <w:noProof/>
                <w:webHidden/>
              </w:rPr>
              <w:fldChar w:fldCharType="separate"/>
            </w:r>
            <w:r w:rsidR="0098202B">
              <w:rPr>
                <w:noProof/>
                <w:webHidden/>
              </w:rPr>
              <w:t>2</w:t>
            </w:r>
            <w:r w:rsidR="00A60067">
              <w:rPr>
                <w:noProof/>
                <w:webHidden/>
              </w:rPr>
              <w:fldChar w:fldCharType="end"/>
            </w:r>
          </w:hyperlink>
        </w:p>
        <w:p w14:paraId="18276B2A" w14:textId="7DE43BA9" w:rsidR="00A60067" w:rsidRDefault="00B83E3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102249259" w:history="1">
            <w:r w:rsidR="00A60067" w:rsidRPr="00254594">
              <w:rPr>
                <w:rStyle w:val="Hyperlink"/>
                <w:noProof/>
              </w:rPr>
              <w:t>3.</w:t>
            </w:r>
            <w:r w:rsidR="00A60067">
              <w:rPr>
                <w:rFonts w:eastAsiaTheme="minorEastAsia"/>
                <w:noProof/>
                <w:lang w:eastAsia="en-GB"/>
              </w:rPr>
              <w:tab/>
            </w:r>
            <w:r w:rsidR="00A60067" w:rsidRPr="00254594">
              <w:rPr>
                <w:rStyle w:val="Hyperlink"/>
                <w:noProof/>
              </w:rPr>
              <w:t>Navigation</w:t>
            </w:r>
            <w:r w:rsidR="00A60067">
              <w:rPr>
                <w:noProof/>
                <w:webHidden/>
              </w:rPr>
              <w:tab/>
            </w:r>
            <w:r w:rsidR="00A60067">
              <w:rPr>
                <w:noProof/>
                <w:webHidden/>
              </w:rPr>
              <w:fldChar w:fldCharType="begin"/>
            </w:r>
            <w:r w:rsidR="00A60067">
              <w:rPr>
                <w:noProof/>
                <w:webHidden/>
              </w:rPr>
              <w:instrText xml:space="preserve"> PAGEREF _Toc102249259 \h </w:instrText>
            </w:r>
            <w:r w:rsidR="00A60067">
              <w:rPr>
                <w:noProof/>
                <w:webHidden/>
              </w:rPr>
            </w:r>
            <w:r w:rsidR="00A60067">
              <w:rPr>
                <w:noProof/>
                <w:webHidden/>
              </w:rPr>
              <w:fldChar w:fldCharType="separate"/>
            </w:r>
            <w:r w:rsidR="0098202B">
              <w:rPr>
                <w:noProof/>
                <w:webHidden/>
              </w:rPr>
              <w:t>3</w:t>
            </w:r>
            <w:r w:rsidR="00A60067">
              <w:rPr>
                <w:noProof/>
                <w:webHidden/>
              </w:rPr>
              <w:fldChar w:fldCharType="end"/>
            </w:r>
          </w:hyperlink>
        </w:p>
        <w:p w14:paraId="3B46D6FE" w14:textId="073CC139" w:rsidR="00A60067" w:rsidRDefault="00B83E3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102249260" w:history="1">
            <w:r w:rsidR="00A60067" w:rsidRPr="00254594">
              <w:rPr>
                <w:rStyle w:val="Hyperlink"/>
                <w:noProof/>
              </w:rPr>
              <w:t>1.</w:t>
            </w:r>
            <w:r w:rsidR="00A60067">
              <w:rPr>
                <w:rFonts w:eastAsiaTheme="minorEastAsia"/>
                <w:noProof/>
                <w:lang w:eastAsia="en-GB"/>
              </w:rPr>
              <w:tab/>
            </w:r>
            <w:r w:rsidR="00A60067" w:rsidRPr="00254594">
              <w:rPr>
                <w:rStyle w:val="Hyperlink"/>
                <w:noProof/>
              </w:rPr>
              <w:t>SearchBox</w:t>
            </w:r>
            <w:r w:rsidR="00A60067">
              <w:rPr>
                <w:noProof/>
                <w:webHidden/>
              </w:rPr>
              <w:tab/>
            </w:r>
            <w:r w:rsidR="00A60067">
              <w:rPr>
                <w:noProof/>
                <w:webHidden/>
              </w:rPr>
              <w:fldChar w:fldCharType="begin"/>
            </w:r>
            <w:r w:rsidR="00A60067">
              <w:rPr>
                <w:noProof/>
                <w:webHidden/>
              </w:rPr>
              <w:instrText xml:space="preserve"> PAGEREF _Toc102249260 \h </w:instrText>
            </w:r>
            <w:r w:rsidR="00A60067">
              <w:rPr>
                <w:noProof/>
                <w:webHidden/>
              </w:rPr>
            </w:r>
            <w:r w:rsidR="00A60067">
              <w:rPr>
                <w:noProof/>
                <w:webHidden/>
              </w:rPr>
              <w:fldChar w:fldCharType="separate"/>
            </w:r>
            <w:r w:rsidR="0098202B">
              <w:rPr>
                <w:noProof/>
                <w:webHidden/>
              </w:rPr>
              <w:t>3</w:t>
            </w:r>
            <w:r w:rsidR="00A60067">
              <w:rPr>
                <w:noProof/>
                <w:webHidden/>
              </w:rPr>
              <w:fldChar w:fldCharType="end"/>
            </w:r>
          </w:hyperlink>
        </w:p>
        <w:p w14:paraId="27B2929C" w14:textId="22B3FA4A" w:rsidR="00A60067" w:rsidRDefault="00B83E3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102249261" w:history="1">
            <w:r w:rsidR="00A60067" w:rsidRPr="00254594">
              <w:rPr>
                <w:rStyle w:val="Hyperlink"/>
                <w:noProof/>
              </w:rPr>
              <w:t>2.</w:t>
            </w:r>
            <w:r w:rsidR="00A60067">
              <w:rPr>
                <w:rFonts w:eastAsiaTheme="minorEastAsia"/>
                <w:noProof/>
                <w:lang w:eastAsia="en-GB"/>
              </w:rPr>
              <w:tab/>
            </w:r>
            <w:r w:rsidR="00A60067" w:rsidRPr="00254594">
              <w:rPr>
                <w:rStyle w:val="Hyperlink"/>
                <w:noProof/>
              </w:rPr>
              <w:t>Data Management</w:t>
            </w:r>
            <w:r w:rsidR="00A60067">
              <w:rPr>
                <w:noProof/>
                <w:webHidden/>
              </w:rPr>
              <w:tab/>
            </w:r>
            <w:r w:rsidR="00A60067">
              <w:rPr>
                <w:noProof/>
                <w:webHidden/>
              </w:rPr>
              <w:fldChar w:fldCharType="begin"/>
            </w:r>
            <w:r w:rsidR="00A60067">
              <w:rPr>
                <w:noProof/>
                <w:webHidden/>
              </w:rPr>
              <w:instrText xml:space="preserve"> PAGEREF _Toc102249261 \h </w:instrText>
            </w:r>
            <w:r w:rsidR="00A60067">
              <w:rPr>
                <w:noProof/>
                <w:webHidden/>
              </w:rPr>
            </w:r>
            <w:r w:rsidR="00A60067">
              <w:rPr>
                <w:noProof/>
                <w:webHidden/>
              </w:rPr>
              <w:fldChar w:fldCharType="separate"/>
            </w:r>
            <w:r w:rsidR="0098202B">
              <w:rPr>
                <w:noProof/>
                <w:webHidden/>
              </w:rPr>
              <w:t>4</w:t>
            </w:r>
            <w:r w:rsidR="00A60067">
              <w:rPr>
                <w:noProof/>
                <w:webHidden/>
              </w:rPr>
              <w:fldChar w:fldCharType="end"/>
            </w:r>
          </w:hyperlink>
        </w:p>
        <w:p w14:paraId="08AF3754" w14:textId="226806E5" w:rsidR="00A60067" w:rsidRDefault="00B83E3F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102249262" w:history="1">
            <w:r w:rsidR="00A60067" w:rsidRPr="00254594">
              <w:rPr>
                <w:rStyle w:val="Hyperlink"/>
                <w:noProof/>
              </w:rPr>
              <w:t>Adding</w:t>
            </w:r>
            <w:r w:rsidR="00A60067">
              <w:rPr>
                <w:noProof/>
                <w:webHidden/>
              </w:rPr>
              <w:tab/>
            </w:r>
            <w:r w:rsidR="00A60067">
              <w:rPr>
                <w:noProof/>
                <w:webHidden/>
              </w:rPr>
              <w:fldChar w:fldCharType="begin"/>
            </w:r>
            <w:r w:rsidR="00A60067">
              <w:rPr>
                <w:noProof/>
                <w:webHidden/>
              </w:rPr>
              <w:instrText xml:space="preserve"> PAGEREF _Toc102249262 \h </w:instrText>
            </w:r>
            <w:r w:rsidR="00A60067">
              <w:rPr>
                <w:noProof/>
                <w:webHidden/>
              </w:rPr>
            </w:r>
            <w:r w:rsidR="00A60067">
              <w:rPr>
                <w:noProof/>
                <w:webHidden/>
              </w:rPr>
              <w:fldChar w:fldCharType="separate"/>
            </w:r>
            <w:r w:rsidR="0098202B">
              <w:rPr>
                <w:noProof/>
                <w:webHidden/>
              </w:rPr>
              <w:t>4</w:t>
            </w:r>
            <w:r w:rsidR="00A60067">
              <w:rPr>
                <w:noProof/>
                <w:webHidden/>
              </w:rPr>
              <w:fldChar w:fldCharType="end"/>
            </w:r>
          </w:hyperlink>
        </w:p>
        <w:p w14:paraId="44EA3E06" w14:textId="41520BC2" w:rsidR="00A60067" w:rsidRDefault="00B83E3F">
          <w:pPr>
            <w:pStyle w:val="TOC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102249263" w:history="1">
            <w:r w:rsidR="00A60067" w:rsidRPr="00254594">
              <w:rPr>
                <w:rStyle w:val="Hyperlink"/>
                <w:noProof/>
              </w:rPr>
              <w:t>a.</w:t>
            </w:r>
            <w:r w:rsidR="00A60067">
              <w:rPr>
                <w:rFonts w:eastAsiaTheme="minorEastAsia"/>
                <w:noProof/>
                <w:lang w:eastAsia="en-GB"/>
              </w:rPr>
              <w:tab/>
            </w:r>
            <w:r w:rsidR="00A60067" w:rsidRPr="00254594">
              <w:rPr>
                <w:rStyle w:val="Hyperlink"/>
                <w:noProof/>
              </w:rPr>
              <w:t>Updating</w:t>
            </w:r>
            <w:r w:rsidR="00A60067">
              <w:rPr>
                <w:noProof/>
                <w:webHidden/>
              </w:rPr>
              <w:tab/>
            </w:r>
            <w:r w:rsidR="00A60067">
              <w:rPr>
                <w:noProof/>
                <w:webHidden/>
              </w:rPr>
              <w:fldChar w:fldCharType="begin"/>
            </w:r>
            <w:r w:rsidR="00A60067">
              <w:rPr>
                <w:noProof/>
                <w:webHidden/>
              </w:rPr>
              <w:instrText xml:space="preserve"> PAGEREF _Toc102249263 \h </w:instrText>
            </w:r>
            <w:r w:rsidR="00A60067">
              <w:rPr>
                <w:noProof/>
                <w:webHidden/>
              </w:rPr>
            </w:r>
            <w:r w:rsidR="00A60067">
              <w:rPr>
                <w:noProof/>
                <w:webHidden/>
              </w:rPr>
              <w:fldChar w:fldCharType="separate"/>
            </w:r>
            <w:r w:rsidR="0098202B">
              <w:rPr>
                <w:noProof/>
                <w:webHidden/>
              </w:rPr>
              <w:t>4</w:t>
            </w:r>
            <w:r w:rsidR="00A60067">
              <w:rPr>
                <w:noProof/>
                <w:webHidden/>
              </w:rPr>
              <w:fldChar w:fldCharType="end"/>
            </w:r>
          </w:hyperlink>
        </w:p>
        <w:p w14:paraId="695A41F8" w14:textId="40FCAA15" w:rsidR="00A60067" w:rsidRDefault="00B83E3F">
          <w:pPr>
            <w:pStyle w:val="TOC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102249264" w:history="1">
            <w:r w:rsidR="00A60067" w:rsidRPr="00254594">
              <w:rPr>
                <w:rStyle w:val="Hyperlink"/>
                <w:noProof/>
              </w:rPr>
              <w:t>b.</w:t>
            </w:r>
            <w:r w:rsidR="00A60067">
              <w:rPr>
                <w:rFonts w:eastAsiaTheme="minorEastAsia"/>
                <w:noProof/>
                <w:lang w:eastAsia="en-GB"/>
              </w:rPr>
              <w:tab/>
            </w:r>
            <w:r w:rsidR="00A60067" w:rsidRPr="00254594">
              <w:rPr>
                <w:rStyle w:val="Hyperlink"/>
                <w:noProof/>
              </w:rPr>
              <w:t>Deleting</w:t>
            </w:r>
            <w:r w:rsidR="00A60067">
              <w:rPr>
                <w:noProof/>
                <w:webHidden/>
              </w:rPr>
              <w:tab/>
            </w:r>
            <w:r w:rsidR="00A60067">
              <w:rPr>
                <w:noProof/>
                <w:webHidden/>
              </w:rPr>
              <w:fldChar w:fldCharType="begin"/>
            </w:r>
            <w:r w:rsidR="00A60067">
              <w:rPr>
                <w:noProof/>
                <w:webHidden/>
              </w:rPr>
              <w:instrText xml:space="preserve"> PAGEREF _Toc102249264 \h </w:instrText>
            </w:r>
            <w:r w:rsidR="00A60067">
              <w:rPr>
                <w:noProof/>
                <w:webHidden/>
              </w:rPr>
            </w:r>
            <w:r w:rsidR="00A60067">
              <w:rPr>
                <w:noProof/>
                <w:webHidden/>
              </w:rPr>
              <w:fldChar w:fldCharType="separate"/>
            </w:r>
            <w:r w:rsidR="0098202B">
              <w:rPr>
                <w:noProof/>
                <w:webHidden/>
              </w:rPr>
              <w:t>5</w:t>
            </w:r>
            <w:r w:rsidR="00A60067">
              <w:rPr>
                <w:noProof/>
                <w:webHidden/>
              </w:rPr>
              <w:fldChar w:fldCharType="end"/>
            </w:r>
          </w:hyperlink>
        </w:p>
        <w:p w14:paraId="46A1C679" w14:textId="371BD9B6" w:rsidR="00A60067" w:rsidRDefault="00B83E3F">
          <w:pPr>
            <w:pStyle w:val="TOC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102249265" w:history="1">
            <w:r w:rsidR="00A60067" w:rsidRPr="00254594">
              <w:rPr>
                <w:rStyle w:val="Hyperlink"/>
                <w:noProof/>
              </w:rPr>
              <w:t>c.</w:t>
            </w:r>
            <w:r w:rsidR="00A60067">
              <w:rPr>
                <w:rFonts w:eastAsiaTheme="minorEastAsia"/>
                <w:noProof/>
                <w:lang w:eastAsia="en-GB"/>
              </w:rPr>
              <w:tab/>
            </w:r>
            <w:r w:rsidR="00A60067" w:rsidRPr="00254594">
              <w:rPr>
                <w:rStyle w:val="Hyperlink"/>
                <w:noProof/>
              </w:rPr>
              <w:t>Importing/Exporting</w:t>
            </w:r>
            <w:r w:rsidR="00A60067">
              <w:rPr>
                <w:noProof/>
                <w:webHidden/>
              </w:rPr>
              <w:tab/>
            </w:r>
            <w:r w:rsidR="00A60067">
              <w:rPr>
                <w:noProof/>
                <w:webHidden/>
              </w:rPr>
              <w:fldChar w:fldCharType="begin"/>
            </w:r>
            <w:r w:rsidR="00A60067">
              <w:rPr>
                <w:noProof/>
                <w:webHidden/>
              </w:rPr>
              <w:instrText xml:space="preserve"> PAGEREF _Toc102249265 \h </w:instrText>
            </w:r>
            <w:r w:rsidR="00A60067">
              <w:rPr>
                <w:noProof/>
                <w:webHidden/>
              </w:rPr>
            </w:r>
            <w:r w:rsidR="00A60067">
              <w:rPr>
                <w:noProof/>
                <w:webHidden/>
              </w:rPr>
              <w:fldChar w:fldCharType="separate"/>
            </w:r>
            <w:r w:rsidR="0098202B">
              <w:rPr>
                <w:noProof/>
                <w:webHidden/>
              </w:rPr>
              <w:t>5</w:t>
            </w:r>
            <w:r w:rsidR="00A60067">
              <w:rPr>
                <w:noProof/>
                <w:webHidden/>
              </w:rPr>
              <w:fldChar w:fldCharType="end"/>
            </w:r>
          </w:hyperlink>
        </w:p>
        <w:p w14:paraId="4747E1B4" w14:textId="29CFDCE6" w:rsidR="00A60067" w:rsidRDefault="00B83E3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102249266" w:history="1">
            <w:r w:rsidR="00A60067" w:rsidRPr="00254594">
              <w:rPr>
                <w:rStyle w:val="Hyperlink"/>
                <w:noProof/>
              </w:rPr>
              <w:t>3.</w:t>
            </w:r>
            <w:r w:rsidR="00A60067">
              <w:rPr>
                <w:rFonts w:eastAsiaTheme="minorEastAsia"/>
                <w:noProof/>
                <w:lang w:eastAsia="en-GB"/>
              </w:rPr>
              <w:tab/>
            </w:r>
            <w:r w:rsidR="00A60067" w:rsidRPr="00254594">
              <w:rPr>
                <w:rStyle w:val="Hyperlink"/>
                <w:noProof/>
              </w:rPr>
              <w:t>User Management</w:t>
            </w:r>
            <w:r w:rsidR="00A60067">
              <w:rPr>
                <w:noProof/>
                <w:webHidden/>
              </w:rPr>
              <w:tab/>
            </w:r>
            <w:r w:rsidR="00A60067">
              <w:rPr>
                <w:noProof/>
                <w:webHidden/>
              </w:rPr>
              <w:fldChar w:fldCharType="begin"/>
            </w:r>
            <w:r w:rsidR="00A60067">
              <w:rPr>
                <w:noProof/>
                <w:webHidden/>
              </w:rPr>
              <w:instrText xml:space="preserve"> PAGEREF _Toc102249266 \h </w:instrText>
            </w:r>
            <w:r w:rsidR="00A60067">
              <w:rPr>
                <w:noProof/>
                <w:webHidden/>
              </w:rPr>
            </w:r>
            <w:r w:rsidR="00A60067">
              <w:rPr>
                <w:noProof/>
                <w:webHidden/>
              </w:rPr>
              <w:fldChar w:fldCharType="separate"/>
            </w:r>
            <w:r w:rsidR="0098202B">
              <w:rPr>
                <w:noProof/>
                <w:webHidden/>
              </w:rPr>
              <w:t>5</w:t>
            </w:r>
            <w:r w:rsidR="00A60067">
              <w:rPr>
                <w:noProof/>
                <w:webHidden/>
              </w:rPr>
              <w:fldChar w:fldCharType="end"/>
            </w:r>
          </w:hyperlink>
        </w:p>
        <w:p w14:paraId="2BAA96C0" w14:textId="6E45A51F" w:rsidR="00A60067" w:rsidRDefault="00B83E3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102249267" w:history="1">
            <w:r w:rsidR="00A60067" w:rsidRPr="00254594">
              <w:rPr>
                <w:rStyle w:val="Hyperlink"/>
                <w:noProof/>
              </w:rPr>
              <w:t>4.</w:t>
            </w:r>
            <w:r w:rsidR="00A60067">
              <w:rPr>
                <w:rFonts w:eastAsiaTheme="minorEastAsia"/>
                <w:noProof/>
                <w:lang w:eastAsia="en-GB"/>
              </w:rPr>
              <w:tab/>
            </w:r>
            <w:r w:rsidR="00A60067" w:rsidRPr="00254594">
              <w:rPr>
                <w:rStyle w:val="Hyperlink"/>
                <w:noProof/>
              </w:rPr>
              <w:t>Programme Management</w:t>
            </w:r>
            <w:r w:rsidR="00A60067">
              <w:rPr>
                <w:noProof/>
                <w:webHidden/>
              </w:rPr>
              <w:tab/>
            </w:r>
            <w:r w:rsidR="00A60067">
              <w:rPr>
                <w:noProof/>
                <w:webHidden/>
              </w:rPr>
              <w:fldChar w:fldCharType="begin"/>
            </w:r>
            <w:r w:rsidR="00A60067">
              <w:rPr>
                <w:noProof/>
                <w:webHidden/>
              </w:rPr>
              <w:instrText xml:space="preserve"> PAGEREF _Toc102249267 \h </w:instrText>
            </w:r>
            <w:r w:rsidR="00A60067">
              <w:rPr>
                <w:noProof/>
                <w:webHidden/>
              </w:rPr>
            </w:r>
            <w:r w:rsidR="00A60067">
              <w:rPr>
                <w:noProof/>
                <w:webHidden/>
              </w:rPr>
              <w:fldChar w:fldCharType="separate"/>
            </w:r>
            <w:r w:rsidR="0098202B">
              <w:rPr>
                <w:noProof/>
                <w:webHidden/>
              </w:rPr>
              <w:t>5</w:t>
            </w:r>
            <w:r w:rsidR="00A60067">
              <w:rPr>
                <w:noProof/>
                <w:webHidden/>
              </w:rPr>
              <w:fldChar w:fldCharType="end"/>
            </w:r>
          </w:hyperlink>
        </w:p>
        <w:p w14:paraId="4A660DDB" w14:textId="26438A7C" w:rsidR="00A60067" w:rsidRDefault="00B83E3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102249268" w:history="1">
            <w:r w:rsidR="00A60067" w:rsidRPr="00254594">
              <w:rPr>
                <w:rStyle w:val="Hyperlink"/>
                <w:noProof/>
              </w:rPr>
              <w:t>5.</w:t>
            </w:r>
            <w:r w:rsidR="00A60067">
              <w:rPr>
                <w:rFonts w:eastAsiaTheme="minorEastAsia"/>
                <w:noProof/>
                <w:lang w:eastAsia="en-GB"/>
              </w:rPr>
              <w:tab/>
            </w:r>
            <w:r w:rsidR="00A60067" w:rsidRPr="00254594">
              <w:rPr>
                <w:rStyle w:val="Hyperlink"/>
                <w:noProof/>
              </w:rPr>
              <w:t>Event Management</w:t>
            </w:r>
            <w:r w:rsidR="00A60067">
              <w:rPr>
                <w:noProof/>
                <w:webHidden/>
              </w:rPr>
              <w:tab/>
            </w:r>
            <w:r w:rsidR="00A60067">
              <w:rPr>
                <w:noProof/>
                <w:webHidden/>
              </w:rPr>
              <w:fldChar w:fldCharType="begin"/>
            </w:r>
            <w:r w:rsidR="00A60067">
              <w:rPr>
                <w:noProof/>
                <w:webHidden/>
              </w:rPr>
              <w:instrText xml:space="preserve"> PAGEREF _Toc102249268 \h </w:instrText>
            </w:r>
            <w:r w:rsidR="00A60067">
              <w:rPr>
                <w:noProof/>
                <w:webHidden/>
              </w:rPr>
            </w:r>
            <w:r w:rsidR="00A60067">
              <w:rPr>
                <w:noProof/>
                <w:webHidden/>
              </w:rPr>
              <w:fldChar w:fldCharType="separate"/>
            </w:r>
            <w:r w:rsidR="0098202B">
              <w:rPr>
                <w:noProof/>
                <w:webHidden/>
              </w:rPr>
              <w:t>6</w:t>
            </w:r>
            <w:r w:rsidR="00A60067">
              <w:rPr>
                <w:noProof/>
                <w:webHidden/>
              </w:rPr>
              <w:fldChar w:fldCharType="end"/>
            </w:r>
          </w:hyperlink>
        </w:p>
        <w:p w14:paraId="482E56B0" w14:textId="79F1BE83" w:rsidR="00A60067" w:rsidRDefault="00B83E3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102249269" w:history="1">
            <w:r w:rsidR="00A60067" w:rsidRPr="00254594">
              <w:rPr>
                <w:rStyle w:val="Hyperlink"/>
                <w:noProof/>
              </w:rPr>
              <w:t>6.</w:t>
            </w:r>
            <w:r w:rsidR="00A60067">
              <w:rPr>
                <w:rFonts w:eastAsiaTheme="minorEastAsia"/>
                <w:noProof/>
                <w:lang w:eastAsia="en-GB"/>
              </w:rPr>
              <w:tab/>
            </w:r>
            <w:r w:rsidR="00A60067" w:rsidRPr="00254594">
              <w:rPr>
                <w:rStyle w:val="Hyperlink"/>
                <w:noProof/>
              </w:rPr>
              <w:t>Requests</w:t>
            </w:r>
            <w:r w:rsidR="00A60067">
              <w:rPr>
                <w:noProof/>
                <w:webHidden/>
              </w:rPr>
              <w:tab/>
            </w:r>
            <w:r w:rsidR="00A60067">
              <w:rPr>
                <w:noProof/>
                <w:webHidden/>
              </w:rPr>
              <w:fldChar w:fldCharType="begin"/>
            </w:r>
            <w:r w:rsidR="00A60067">
              <w:rPr>
                <w:noProof/>
                <w:webHidden/>
              </w:rPr>
              <w:instrText xml:space="preserve"> PAGEREF _Toc102249269 \h </w:instrText>
            </w:r>
            <w:r w:rsidR="00A60067">
              <w:rPr>
                <w:noProof/>
                <w:webHidden/>
              </w:rPr>
            </w:r>
            <w:r w:rsidR="00A60067">
              <w:rPr>
                <w:noProof/>
                <w:webHidden/>
              </w:rPr>
              <w:fldChar w:fldCharType="separate"/>
            </w:r>
            <w:r w:rsidR="0098202B">
              <w:rPr>
                <w:noProof/>
                <w:webHidden/>
              </w:rPr>
              <w:t>7</w:t>
            </w:r>
            <w:r w:rsidR="00A60067">
              <w:rPr>
                <w:noProof/>
                <w:webHidden/>
              </w:rPr>
              <w:fldChar w:fldCharType="end"/>
            </w:r>
          </w:hyperlink>
        </w:p>
        <w:p w14:paraId="34C06665" w14:textId="45F62FEE" w:rsidR="00A60067" w:rsidRDefault="00B83E3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102249270" w:history="1">
            <w:r w:rsidR="00A60067" w:rsidRPr="00254594">
              <w:rPr>
                <w:rStyle w:val="Hyperlink"/>
                <w:noProof/>
              </w:rPr>
              <w:t>7.</w:t>
            </w:r>
            <w:r w:rsidR="00A60067">
              <w:rPr>
                <w:rFonts w:eastAsiaTheme="minorEastAsia"/>
                <w:noProof/>
                <w:lang w:eastAsia="en-GB"/>
              </w:rPr>
              <w:tab/>
            </w:r>
            <w:r w:rsidR="00A60067" w:rsidRPr="00254594">
              <w:rPr>
                <w:rStyle w:val="Hyperlink"/>
                <w:noProof/>
              </w:rPr>
              <w:t>Calendar View</w:t>
            </w:r>
            <w:r w:rsidR="00A60067">
              <w:rPr>
                <w:noProof/>
                <w:webHidden/>
              </w:rPr>
              <w:tab/>
            </w:r>
            <w:r w:rsidR="00A60067">
              <w:rPr>
                <w:noProof/>
                <w:webHidden/>
              </w:rPr>
              <w:fldChar w:fldCharType="begin"/>
            </w:r>
            <w:r w:rsidR="00A60067">
              <w:rPr>
                <w:noProof/>
                <w:webHidden/>
              </w:rPr>
              <w:instrText xml:space="preserve"> PAGEREF _Toc102249270 \h </w:instrText>
            </w:r>
            <w:r w:rsidR="00A60067">
              <w:rPr>
                <w:noProof/>
                <w:webHidden/>
              </w:rPr>
            </w:r>
            <w:r w:rsidR="00A60067">
              <w:rPr>
                <w:noProof/>
                <w:webHidden/>
              </w:rPr>
              <w:fldChar w:fldCharType="separate"/>
            </w:r>
            <w:r w:rsidR="0098202B">
              <w:rPr>
                <w:noProof/>
                <w:webHidden/>
              </w:rPr>
              <w:t>8</w:t>
            </w:r>
            <w:r w:rsidR="00A60067">
              <w:rPr>
                <w:noProof/>
                <w:webHidden/>
              </w:rPr>
              <w:fldChar w:fldCharType="end"/>
            </w:r>
          </w:hyperlink>
        </w:p>
        <w:p w14:paraId="5424FCF8" w14:textId="6CDE72B5" w:rsidR="00A60067" w:rsidRDefault="00B83E3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102249271" w:history="1">
            <w:r w:rsidR="00A60067" w:rsidRPr="00254594">
              <w:rPr>
                <w:rStyle w:val="Hyperlink"/>
                <w:noProof/>
              </w:rPr>
              <w:t>8.</w:t>
            </w:r>
            <w:r w:rsidR="00A60067">
              <w:rPr>
                <w:rFonts w:eastAsiaTheme="minorEastAsia"/>
                <w:noProof/>
                <w:lang w:eastAsia="en-GB"/>
              </w:rPr>
              <w:tab/>
            </w:r>
            <w:r w:rsidR="00A60067" w:rsidRPr="00254594">
              <w:rPr>
                <w:rStyle w:val="Hyperlink"/>
                <w:noProof/>
              </w:rPr>
              <w:t>FAQ</w:t>
            </w:r>
            <w:r w:rsidR="00A60067">
              <w:rPr>
                <w:noProof/>
                <w:webHidden/>
              </w:rPr>
              <w:tab/>
            </w:r>
            <w:r w:rsidR="00A60067">
              <w:rPr>
                <w:noProof/>
                <w:webHidden/>
              </w:rPr>
              <w:fldChar w:fldCharType="begin"/>
            </w:r>
            <w:r w:rsidR="00A60067">
              <w:rPr>
                <w:noProof/>
                <w:webHidden/>
              </w:rPr>
              <w:instrText xml:space="preserve"> PAGEREF _Toc102249271 \h </w:instrText>
            </w:r>
            <w:r w:rsidR="00A60067">
              <w:rPr>
                <w:noProof/>
                <w:webHidden/>
              </w:rPr>
            </w:r>
            <w:r w:rsidR="00A60067">
              <w:rPr>
                <w:noProof/>
                <w:webHidden/>
              </w:rPr>
              <w:fldChar w:fldCharType="separate"/>
            </w:r>
            <w:r w:rsidR="0098202B">
              <w:rPr>
                <w:noProof/>
                <w:webHidden/>
              </w:rPr>
              <w:t>9</w:t>
            </w:r>
            <w:r w:rsidR="00A60067">
              <w:rPr>
                <w:noProof/>
                <w:webHidden/>
              </w:rPr>
              <w:fldChar w:fldCharType="end"/>
            </w:r>
          </w:hyperlink>
        </w:p>
        <w:p w14:paraId="048B3216" w14:textId="2A098C7D" w:rsidR="00393BC8" w:rsidRDefault="00393BC8" w:rsidP="00FD3257">
          <w:r>
            <w:rPr>
              <w:b/>
              <w:bCs/>
              <w:noProof/>
            </w:rPr>
            <w:lastRenderedPageBreak/>
            <w:fldChar w:fldCharType="end"/>
          </w:r>
        </w:p>
      </w:sdtContent>
    </w:sdt>
    <w:p w14:paraId="4A23F023" w14:textId="77777777" w:rsidR="007370A2" w:rsidRDefault="00F51C25" w:rsidP="008E148E">
      <w:pPr>
        <w:pStyle w:val="Heading1"/>
        <w:numPr>
          <w:ilvl w:val="0"/>
          <w:numId w:val="1"/>
        </w:numPr>
      </w:pPr>
      <w:bookmarkStart w:id="0" w:name="_Toc102249257"/>
      <w:r>
        <w:t>Overview</w:t>
      </w:r>
      <w:bookmarkEnd w:id="0"/>
    </w:p>
    <w:p w14:paraId="12988280" w14:textId="472CBB4C" w:rsidR="008F71DF" w:rsidRDefault="000F0690" w:rsidP="000F5A2A">
      <w:r>
        <w:t xml:space="preserve">This manual will guide </w:t>
      </w:r>
      <w:r w:rsidR="00EA79BC">
        <w:t xml:space="preserve">you </w:t>
      </w:r>
      <w:r>
        <w:t xml:space="preserve">through the process of managing </w:t>
      </w:r>
      <w:r w:rsidR="00BA0574">
        <w:t xml:space="preserve">TimeTables web software. </w:t>
      </w:r>
    </w:p>
    <w:p w14:paraId="6D79101F" w14:textId="77777777" w:rsidR="00354AB2" w:rsidRDefault="00354AB2" w:rsidP="000F5A2A"/>
    <w:p w14:paraId="7A52FBFF" w14:textId="651E24F6" w:rsidR="000F5A2A" w:rsidRDefault="000F5A2A" w:rsidP="000F5A2A">
      <w:pPr>
        <w:pStyle w:val="Heading1"/>
        <w:numPr>
          <w:ilvl w:val="0"/>
          <w:numId w:val="1"/>
        </w:numPr>
      </w:pPr>
      <w:bookmarkStart w:id="1" w:name="_Toc102249258"/>
      <w:r>
        <w:t>The Database</w:t>
      </w:r>
      <w:bookmarkEnd w:id="1"/>
    </w:p>
    <w:p w14:paraId="36D68326" w14:textId="0A9F4BD5" w:rsidR="00611791" w:rsidRPr="00611791" w:rsidRDefault="00611791" w:rsidP="00611791">
      <w:r>
        <w:t xml:space="preserve">Managing </w:t>
      </w:r>
      <w:r w:rsidR="00820B0D">
        <w:t xml:space="preserve">TimeTables will require basic knowledge of the relational database used within the system. </w:t>
      </w:r>
      <w:r w:rsidR="00213CD2">
        <w:t xml:space="preserve">Creating events depends on multiple </w:t>
      </w:r>
      <w:r w:rsidR="00643695">
        <w:t>tables within the database</w:t>
      </w:r>
      <w:r w:rsidR="00A67346">
        <w:t>,</w:t>
      </w:r>
      <w:r w:rsidR="00643695">
        <w:t xml:space="preserve"> i.e. each </w:t>
      </w:r>
      <w:r w:rsidR="00A67346">
        <w:t xml:space="preserve">of the </w:t>
      </w:r>
      <w:r w:rsidR="00643695">
        <w:t>event</w:t>
      </w:r>
      <w:r w:rsidR="00A67346">
        <w:t>s</w:t>
      </w:r>
      <w:r w:rsidR="00643695">
        <w:t xml:space="preserve"> must be</w:t>
      </w:r>
      <w:r w:rsidR="008A46C4">
        <w:t xml:space="preserve"> c</w:t>
      </w:r>
      <w:r w:rsidR="00643695">
        <w:t xml:space="preserve">onnected to the module </w:t>
      </w:r>
      <w:r w:rsidR="00A67346">
        <w:t>assigned to one of the programmes.</w:t>
      </w:r>
      <w:r w:rsidR="008A46C4">
        <w:t xml:space="preserve"> </w:t>
      </w:r>
      <w:r w:rsidR="0060604C">
        <w:t>Students are enrolled in</w:t>
      </w:r>
      <w:r w:rsidR="002730CC">
        <w:t xml:space="preserve"> programmes which can have a couple of modules per semester. E</w:t>
      </w:r>
      <w:r w:rsidR="00E03D0C">
        <w:t xml:space="preserve">ach </w:t>
      </w:r>
      <w:r w:rsidR="00842B28">
        <w:t xml:space="preserve">module might have a few different recurring events during the </w:t>
      </w:r>
      <w:r w:rsidR="002730CC">
        <w:t>semester.</w:t>
      </w:r>
    </w:p>
    <w:p w14:paraId="6BD9A203" w14:textId="77777777" w:rsidR="00C866A5" w:rsidRDefault="00C866A5" w:rsidP="00C866A5">
      <w:pPr>
        <w:keepNext/>
      </w:pPr>
      <w:r>
        <w:rPr>
          <w:noProof/>
        </w:rPr>
        <w:drawing>
          <wp:inline distT="0" distB="0" distL="0" distR="0" wp14:anchorId="3899D610" wp14:editId="09A1B0B7">
            <wp:extent cx="5732780" cy="4540250"/>
            <wp:effectExtent l="0" t="0" r="127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454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C354E" w14:textId="34B19A43" w:rsidR="000F5A2A" w:rsidRDefault="00C866A5" w:rsidP="00C866A5">
      <w:pPr>
        <w:pStyle w:val="Caption"/>
        <w:jc w:val="center"/>
      </w:pPr>
      <w:r>
        <w:t xml:space="preserve">Figure </w:t>
      </w:r>
      <w:r w:rsidR="00B83E3F">
        <w:fldChar w:fldCharType="begin"/>
      </w:r>
      <w:r w:rsidR="00B83E3F">
        <w:instrText xml:space="preserve"> SEQ Figure \* ARABIC </w:instrText>
      </w:r>
      <w:r w:rsidR="00B83E3F">
        <w:fldChar w:fldCharType="separate"/>
      </w:r>
      <w:r w:rsidR="0098202B">
        <w:rPr>
          <w:noProof/>
        </w:rPr>
        <w:t>1</w:t>
      </w:r>
      <w:r w:rsidR="00B83E3F">
        <w:rPr>
          <w:noProof/>
        </w:rPr>
        <w:fldChar w:fldCharType="end"/>
      </w:r>
      <w:r>
        <w:t>: TimeTables database ER Diagram</w:t>
      </w:r>
    </w:p>
    <w:p w14:paraId="7BF2BB24" w14:textId="77777777" w:rsidR="002730CC" w:rsidRDefault="002730CC" w:rsidP="002730CC"/>
    <w:p w14:paraId="35376D9D" w14:textId="77777777" w:rsidR="002730CC" w:rsidRDefault="002730CC" w:rsidP="002730CC"/>
    <w:p w14:paraId="14A1FEF3" w14:textId="77777777" w:rsidR="002730CC" w:rsidRDefault="002730CC" w:rsidP="002730CC"/>
    <w:p w14:paraId="2FBE773D" w14:textId="77777777" w:rsidR="002730CC" w:rsidRPr="002730CC" w:rsidRDefault="002730CC" w:rsidP="002730CC"/>
    <w:p w14:paraId="617A90C4" w14:textId="23C7DBFD" w:rsidR="008F71DF" w:rsidRPr="008F71DF" w:rsidRDefault="00393BC8" w:rsidP="008F71DF">
      <w:pPr>
        <w:pStyle w:val="Heading1"/>
        <w:numPr>
          <w:ilvl w:val="0"/>
          <w:numId w:val="1"/>
        </w:numPr>
      </w:pPr>
      <w:bookmarkStart w:id="2" w:name="_Toc102249259"/>
      <w:r>
        <w:lastRenderedPageBreak/>
        <w:t>Navigation</w:t>
      </w:r>
      <w:bookmarkEnd w:id="2"/>
    </w:p>
    <w:p w14:paraId="472C352B" w14:textId="0C2D8B23" w:rsidR="009115A2" w:rsidRPr="009115A2" w:rsidRDefault="000D4CFA" w:rsidP="009115A2">
      <w:r>
        <w:t>Please use the navigation menu below the logo to navigate the portal</w:t>
      </w:r>
      <w:r w:rsidR="00B92E58">
        <w:t xml:space="preserve"> </w:t>
      </w:r>
      <w:r w:rsidR="004A54A9">
        <w:t xml:space="preserve">(see </w:t>
      </w:r>
      <w:r w:rsidR="004A54A9">
        <w:fldChar w:fldCharType="begin"/>
      </w:r>
      <w:r w:rsidR="004A54A9">
        <w:instrText xml:space="preserve"> REF _Ref102247843 \h </w:instrText>
      </w:r>
      <w:r w:rsidR="004A54A9">
        <w:fldChar w:fldCharType="separate"/>
      </w:r>
      <w:r w:rsidR="0098202B">
        <w:t xml:space="preserve">Figure </w:t>
      </w:r>
      <w:r w:rsidR="0098202B">
        <w:rPr>
          <w:noProof/>
        </w:rPr>
        <w:t>2</w:t>
      </w:r>
      <w:r w:rsidR="004A54A9">
        <w:fldChar w:fldCharType="end"/>
      </w:r>
      <w:r w:rsidR="00B92E58">
        <w:t>)</w:t>
      </w:r>
      <w:r w:rsidR="0069106D">
        <w:t xml:space="preserve">. </w:t>
      </w:r>
      <w:r>
        <w:t>Please use the Home button or the TimeTables logo to return to the main page.</w:t>
      </w:r>
      <w:r w:rsidR="00BD710E">
        <w:t xml:space="preserve"> It might be </w:t>
      </w:r>
      <w:r w:rsidR="008F71DF">
        <w:t xml:space="preserve">helpful </w:t>
      </w:r>
      <w:r w:rsidR="00BD710E">
        <w:t xml:space="preserve">to try </w:t>
      </w:r>
      <w:r w:rsidR="008F71DF">
        <w:t>out the different pages to get yourself familiar with the content.</w:t>
      </w:r>
    </w:p>
    <w:p w14:paraId="22C86746" w14:textId="77777777" w:rsidR="004C1EF6" w:rsidRDefault="009C4932" w:rsidP="004C1EF6">
      <w:pPr>
        <w:keepNext/>
        <w:jc w:val="center"/>
      </w:pPr>
      <w:r w:rsidRPr="009C4932">
        <w:rPr>
          <w:noProof/>
        </w:rPr>
        <w:drawing>
          <wp:inline distT="0" distB="0" distL="0" distR="0" wp14:anchorId="7A47B903" wp14:editId="6A9235E1">
            <wp:extent cx="5760720" cy="1590675"/>
            <wp:effectExtent l="0" t="0" r="0" b="952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E0A2F" w14:textId="03E0889A" w:rsidR="00B92E58" w:rsidRDefault="004C1EF6" w:rsidP="00AF413E">
      <w:pPr>
        <w:pStyle w:val="Caption"/>
        <w:jc w:val="center"/>
      </w:pPr>
      <w:bookmarkStart w:id="3" w:name="_Ref102247843"/>
      <w:bookmarkStart w:id="4" w:name="_Ref102247838"/>
      <w:r>
        <w:t xml:space="preserve">Figure </w:t>
      </w:r>
      <w:r w:rsidR="00B83E3F">
        <w:fldChar w:fldCharType="begin"/>
      </w:r>
      <w:r w:rsidR="00B83E3F">
        <w:instrText xml:space="preserve"> SEQ Figure \* ARABIC </w:instrText>
      </w:r>
      <w:r w:rsidR="00B83E3F">
        <w:fldChar w:fldCharType="separate"/>
      </w:r>
      <w:r w:rsidR="0098202B">
        <w:rPr>
          <w:noProof/>
        </w:rPr>
        <w:t>2</w:t>
      </w:r>
      <w:r w:rsidR="00B83E3F">
        <w:rPr>
          <w:noProof/>
        </w:rPr>
        <w:fldChar w:fldCharType="end"/>
      </w:r>
      <w:bookmarkEnd w:id="3"/>
      <w:r>
        <w:t>: main navigation bar</w:t>
      </w:r>
      <w:bookmarkEnd w:id="4"/>
    </w:p>
    <w:p w14:paraId="2B09EBDB" w14:textId="77777777" w:rsidR="00A60067" w:rsidRDefault="00A60067" w:rsidP="00A60067">
      <w:pPr>
        <w:pStyle w:val="Heading1"/>
        <w:numPr>
          <w:ilvl w:val="0"/>
          <w:numId w:val="5"/>
        </w:numPr>
      </w:pPr>
      <w:bookmarkStart w:id="5" w:name="_Toc102249260"/>
      <w:proofErr w:type="spellStart"/>
      <w:r>
        <w:t>SearchBox</w:t>
      </w:r>
      <w:bookmarkEnd w:id="5"/>
      <w:proofErr w:type="spellEnd"/>
    </w:p>
    <w:p w14:paraId="021D80FB" w14:textId="2C8CF563" w:rsidR="00D73154" w:rsidRDefault="002B7620" w:rsidP="00D73154">
      <w:r>
        <w:t xml:space="preserve">The </w:t>
      </w:r>
      <w:proofErr w:type="spellStart"/>
      <w:r>
        <w:t>SearchBox</w:t>
      </w:r>
      <w:proofErr w:type="spellEnd"/>
      <w:r>
        <w:t xml:space="preserve"> function allows </w:t>
      </w:r>
      <w:r w:rsidR="00080B9A">
        <w:t>you to quickly search through the database for required events, modul</w:t>
      </w:r>
      <w:r w:rsidR="000E067D">
        <w:t xml:space="preserve">es, modules, requests, or users. To use </w:t>
      </w:r>
      <w:r w:rsidR="001C11DE">
        <w:t xml:space="preserve">it, select the </w:t>
      </w:r>
      <w:r w:rsidR="00080B9A">
        <w:t>type of search needed</w:t>
      </w:r>
      <w:r w:rsidR="001C11DE">
        <w:t xml:space="preserve"> on the left of the search bar (see </w:t>
      </w:r>
      <w:r w:rsidR="001C11DE">
        <w:fldChar w:fldCharType="begin"/>
      </w:r>
      <w:r w:rsidR="001C11DE">
        <w:instrText xml:space="preserve"> REF _Ref102249275 \h </w:instrText>
      </w:r>
      <w:r w:rsidR="001C11DE">
        <w:fldChar w:fldCharType="separate"/>
      </w:r>
      <w:r w:rsidR="0098202B">
        <w:t xml:space="preserve">Figure </w:t>
      </w:r>
      <w:r w:rsidR="0098202B">
        <w:rPr>
          <w:noProof/>
        </w:rPr>
        <w:t>3</w:t>
      </w:r>
      <w:r w:rsidR="001C11DE">
        <w:fldChar w:fldCharType="end"/>
      </w:r>
      <w:r w:rsidR="001C11DE">
        <w:t xml:space="preserve">) and </w:t>
      </w:r>
      <w:r w:rsidR="00412836">
        <w:t>type</w:t>
      </w:r>
      <w:r w:rsidR="001C11DE">
        <w:t xml:space="preserve"> </w:t>
      </w:r>
      <w:r w:rsidR="00B47E7D">
        <w:t xml:space="preserve">searched phrase in the search bar. Data can be searched </w:t>
      </w:r>
      <w:r w:rsidR="00412836">
        <w:t>i</w:t>
      </w:r>
      <w:r w:rsidR="00B47E7D">
        <w:t>n any field</w:t>
      </w:r>
      <w:r w:rsidR="00080B9A">
        <w:t>,</w:t>
      </w:r>
      <w:r w:rsidR="00B47E7D">
        <w:t xml:space="preserve"> including dates and times. </w:t>
      </w:r>
    </w:p>
    <w:p w14:paraId="7473A779" w14:textId="7C60A734" w:rsidR="00B47E7D" w:rsidRDefault="00B47E7D" w:rsidP="00D73154">
      <w:r>
        <w:t xml:space="preserve">To </w:t>
      </w:r>
      <w:r w:rsidR="00B42598">
        <w:t xml:space="preserve">sort the results by room, name, </w:t>
      </w:r>
      <w:r w:rsidR="0015263A">
        <w:t>or date</w:t>
      </w:r>
      <w:r w:rsidR="00080B9A">
        <w:t>,</w:t>
      </w:r>
      <w:r w:rsidR="0015263A">
        <w:t xml:space="preserve"> press the header of the results table. It can be pressed once to arrange</w:t>
      </w:r>
      <w:r w:rsidR="00290CB3">
        <w:t xml:space="preserve"> in ascending order or twice in descending order.</w:t>
      </w:r>
    </w:p>
    <w:p w14:paraId="022C1A89" w14:textId="5FAE86B1" w:rsidR="006F2733" w:rsidRPr="00D73154" w:rsidRDefault="00080B9A" w:rsidP="00D73154">
      <w:r>
        <w:t>The search box can fill form fields</w:t>
      </w:r>
      <w:r w:rsidR="006F2733">
        <w:t xml:space="preserve"> by simply clicking on required fields.</w:t>
      </w:r>
    </w:p>
    <w:p w14:paraId="342312AB" w14:textId="77777777" w:rsidR="00AF413E" w:rsidRDefault="00AF413E" w:rsidP="00A60067">
      <w:pPr>
        <w:keepNext/>
        <w:jc w:val="center"/>
      </w:pPr>
    </w:p>
    <w:p w14:paraId="36A9FFAF" w14:textId="6C37CF92" w:rsidR="00A60067" w:rsidRDefault="00A60067" w:rsidP="00A60067">
      <w:pPr>
        <w:keepNext/>
        <w:jc w:val="center"/>
      </w:pPr>
      <w:r w:rsidRPr="003907D0">
        <w:rPr>
          <w:noProof/>
        </w:rPr>
        <w:drawing>
          <wp:inline distT="0" distB="0" distL="0" distR="0" wp14:anchorId="71C8DE98" wp14:editId="48E74B12">
            <wp:extent cx="2790244" cy="3418205"/>
            <wp:effectExtent l="0" t="0" r="0" b="0"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 rotWithShape="1">
                    <a:blip r:embed="rId10"/>
                    <a:srcRect l="7209" t="9604" r="13720" b="19213"/>
                    <a:stretch/>
                  </pic:blipFill>
                  <pic:spPr bwMode="auto">
                    <a:xfrm>
                      <a:off x="0" y="0"/>
                      <a:ext cx="2800363" cy="34306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07AFD9" w14:textId="65BBAF32" w:rsidR="00A60067" w:rsidRPr="00B92E58" w:rsidRDefault="00A60067" w:rsidP="00AF413E">
      <w:pPr>
        <w:pStyle w:val="Caption"/>
        <w:jc w:val="center"/>
      </w:pPr>
      <w:bookmarkStart w:id="6" w:name="_Ref102249275"/>
      <w:r>
        <w:t xml:space="preserve">Figure </w:t>
      </w:r>
      <w:fldSimple w:instr=" SEQ Figure \* ARABIC ">
        <w:r w:rsidR="0098202B">
          <w:rPr>
            <w:noProof/>
          </w:rPr>
          <w:t>3</w:t>
        </w:r>
      </w:fldSimple>
      <w:bookmarkEnd w:id="6"/>
      <w:r>
        <w:t xml:space="preserve">: </w:t>
      </w:r>
      <w:proofErr w:type="spellStart"/>
      <w:r>
        <w:t>SearchBox</w:t>
      </w:r>
      <w:proofErr w:type="spellEnd"/>
      <w:r>
        <w:t xml:space="preserve"> section</w:t>
      </w:r>
    </w:p>
    <w:p w14:paraId="0AF0F016" w14:textId="47D0164C" w:rsidR="00F51C25" w:rsidRDefault="00035060" w:rsidP="00A60067">
      <w:pPr>
        <w:pStyle w:val="Heading1"/>
        <w:numPr>
          <w:ilvl w:val="0"/>
          <w:numId w:val="5"/>
        </w:numPr>
      </w:pPr>
      <w:bookmarkStart w:id="7" w:name="_Toc102249261"/>
      <w:r>
        <w:lastRenderedPageBreak/>
        <w:t>Data Management</w:t>
      </w:r>
      <w:bookmarkEnd w:id="7"/>
    </w:p>
    <w:p w14:paraId="21252D11" w14:textId="5F40D7EA" w:rsidR="00B528A6" w:rsidRDefault="002730CC" w:rsidP="00B528A6">
      <w:r>
        <w:t xml:space="preserve">Data within the database </w:t>
      </w:r>
      <w:r w:rsidR="00911AAE">
        <w:t>can be managed by adding, updating or deleting rows in the tables</w:t>
      </w:r>
      <w:r w:rsidR="00915FE3">
        <w:t>. Still,</w:t>
      </w:r>
      <w:r w:rsidR="00911AAE">
        <w:t xml:space="preserve"> </w:t>
      </w:r>
      <w:r w:rsidR="00575B92">
        <w:t xml:space="preserve">our user interface will make it a bit easier in </w:t>
      </w:r>
      <w:r w:rsidR="0016420C">
        <w:t>many ways.</w:t>
      </w:r>
    </w:p>
    <w:p w14:paraId="6578D2C8" w14:textId="77777777" w:rsidR="0063422D" w:rsidRPr="00B528A6" w:rsidRDefault="0063422D" w:rsidP="00B528A6"/>
    <w:p w14:paraId="76CD9123" w14:textId="59DF31E0" w:rsidR="00035060" w:rsidRDefault="00035060" w:rsidP="00AF413E">
      <w:pPr>
        <w:pStyle w:val="Heading2"/>
        <w:numPr>
          <w:ilvl w:val="1"/>
          <w:numId w:val="5"/>
        </w:numPr>
      </w:pPr>
      <w:bookmarkStart w:id="8" w:name="_Toc102249262"/>
      <w:r>
        <w:t>Adding</w:t>
      </w:r>
      <w:bookmarkEnd w:id="8"/>
    </w:p>
    <w:p w14:paraId="657B5ADF" w14:textId="3BE6CAE2" w:rsidR="0063422D" w:rsidRPr="0063422D" w:rsidRDefault="0063422D" w:rsidP="0063422D">
      <w:r>
        <w:t>To add an entry to the database</w:t>
      </w:r>
      <w:r w:rsidR="00A92E4A">
        <w:t>,</w:t>
      </w:r>
      <w:r>
        <w:t xml:space="preserve"> enter the data in specified text fields (see </w:t>
      </w:r>
      <w:r>
        <w:fldChar w:fldCharType="begin"/>
      </w:r>
      <w:r>
        <w:instrText xml:space="preserve"> REF _Ref102248957 \h </w:instrText>
      </w:r>
      <w:r>
        <w:fldChar w:fldCharType="separate"/>
      </w:r>
      <w:r w:rsidR="0098202B">
        <w:t xml:space="preserve">Figure </w:t>
      </w:r>
      <w:r w:rsidR="0098202B">
        <w:rPr>
          <w:noProof/>
        </w:rPr>
        <w:t>4</w:t>
      </w:r>
      <w:r>
        <w:fldChar w:fldCharType="end"/>
      </w:r>
      <w:r>
        <w:t xml:space="preserve">) </w:t>
      </w:r>
      <w:r w:rsidR="00A92E4A">
        <w:t xml:space="preserve">and press Add button at the bottom of the form section of the page (see </w:t>
      </w:r>
      <w:r w:rsidR="00A92E4A">
        <w:fldChar w:fldCharType="begin"/>
      </w:r>
      <w:r w:rsidR="00A92E4A">
        <w:instrText xml:space="preserve"> REF _Ref102249024 \h </w:instrText>
      </w:r>
      <w:r w:rsidR="00A92E4A">
        <w:fldChar w:fldCharType="separate"/>
      </w:r>
      <w:r w:rsidR="0098202B">
        <w:t xml:space="preserve">Figure </w:t>
      </w:r>
      <w:r w:rsidR="0098202B">
        <w:rPr>
          <w:noProof/>
        </w:rPr>
        <w:t>5</w:t>
      </w:r>
      <w:r w:rsidR="00A92E4A">
        <w:fldChar w:fldCharType="end"/>
      </w:r>
      <w:r w:rsidR="00A92E4A">
        <w:t>).</w:t>
      </w:r>
    </w:p>
    <w:p w14:paraId="3D553CBF" w14:textId="77777777" w:rsidR="004C1EF6" w:rsidRDefault="000B5592" w:rsidP="004C1EF6">
      <w:pPr>
        <w:keepNext/>
        <w:jc w:val="center"/>
      </w:pPr>
      <w:r w:rsidRPr="000B5592">
        <w:rPr>
          <w:noProof/>
        </w:rPr>
        <w:drawing>
          <wp:inline distT="0" distB="0" distL="0" distR="0" wp14:anchorId="55B522E3" wp14:editId="21083443">
            <wp:extent cx="2076740" cy="3953427"/>
            <wp:effectExtent l="0" t="0" r="0" b="9525"/>
            <wp:docPr id="4" name="Picture 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chat or text messag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395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0F819" w14:textId="4A5EB161" w:rsidR="000B5592" w:rsidRDefault="004C1EF6" w:rsidP="004C1EF6">
      <w:pPr>
        <w:pStyle w:val="Caption"/>
        <w:jc w:val="center"/>
      </w:pPr>
      <w:bookmarkStart w:id="9" w:name="_Ref102248957"/>
      <w:r>
        <w:t xml:space="preserve">Figure </w:t>
      </w:r>
      <w:r w:rsidR="00B83E3F">
        <w:fldChar w:fldCharType="begin"/>
      </w:r>
      <w:r w:rsidR="00B83E3F">
        <w:instrText xml:space="preserve"> SEQ Figure \* ARABIC </w:instrText>
      </w:r>
      <w:r w:rsidR="00B83E3F">
        <w:fldChar w:fldCharType="separate"/>
      </w:r>
      <w:r w:rsidR="0098202B">
        <w:rPr>
          <w:noProof/>
        </w:rPr>
        <w:t>4</w:t>
      </w:r>
      <w:r w:rsidR="00B83E3F">
        <w:rPr>
          <w:noProof/>
        </w:rPr>
        <w:fldChar w:fldCharType="end"/>
      </w:r>
      <w:bookmarkEnd w:id="9"/>
      <w:r>
        <w:t>: Form text fields</w:t>
      </w:r>
    </w:p>
    <w:p w14:paraId="2C090695" w14:textId="77777777" w:rsidR="0063422D" w:rsidRPr="0063422D" w:rsidRDefault="0063422D" w:rsidP="0063422D"/>
    <w:p w14:paraId="454BDED9" w14:textId="77777777" w:rsidR="0063422D" w:rsidRDefault="0063422D" w:rsidP="0063422D">
      <w:pPr>
        <w:keepNext/>
        <w:jc w:val="center"/>
      </w:pPr>
      <w:r w:rsidRPr="000B5592">
        <w:rPr>
          <w:noProof/>
        </w:rPr>
        <w:drawing>
          <wp:inline distT="0" distB="0" distL="0" distR="0" wp14:anchorId="44E1C296" wp14:editId="23F2CFD5">
            <wp:extent cx="5296639" cy="847843"/>
            <wp:effectExtent l="0" t="0" r="0" b="9525"/>
            <wp:docPr id="18" name="Picture 1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96639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10A38" w14:textId="74B32511" w:rsidR="0063422D" w:rsidRPr="00D24603" w:rsidRDefault="0063422D" w:rsidP="0063422D">
      <w:pPr>
        <w:pStyle w:val="Caption"/>
        <w:jc w:val="center"/>
      </w:pPr>
      <w:bookmarkStart w:id="10" w:name="_Ref102249024"/>
      <w:r>
        <w:t xml:space="preserve">Figure </w:t>
      </w:r>
      <w:fldSimple w:instr=" SEQ Figure \* ARABIC ">
        <w:r w:rsidR="0098202B">
          <w:rPr>
            <w:noProof/>
          </w:rPr>
          <w:t>5</w:t>
        </w:r>
      </w:fldSimple>
      <w:bookmarkEnd w:id="10"/>
      <w:r>
        <w:t>: Form submit buttons</w:t>
      </w:r>
    </w:p>
    <w:p w14:paraId="055FBFC0" w14:textId="77777777" w:rsidR="0063422D" w:rsidRPr="0063422D" w:rsidRDefault="0063422D" w:rsidP="0063422D"/>
    <w:p w14:paraId="06E5A427" w14:textId="752C23A2" w:rsidR="00035060" w:rsidRDefault="00035060" w:rsidP="00A60067">
      <w:pPr>
        <w:pStyle w:val="Heading2"/>
        <w:numPr>
          <w:ilvl w:val="1"/>
          <w:numId w:val="5"/>
        </w:numPr>
      </w:pPr>
      <w:bookmarkStart w:id="11" w:name="_Toc102249263"/>
      <w:r>
        <w:t>Updating</w:t>
      </w:r>
      <w:bookmarkEnd w:id="11"/>
    </w:p>
    <w:p w14:paraId="6D1013A3" w14:textId="61453795" w:rsidR="008424FF" w:rsidRPr="008424FF" w:rsidRDefault="008424FF" w:rsidP="008424FF">
      <w:r>
        <w:t xml:space="preserve">To update the </w:t>
      </w:r>
      <w:r w:rsidR="00065ABE">
        <w:t>entry in the database, it has to be retrieved by the search box (see</w:t>
      </w:r>
      <w:r w:rsidR="00D6054E">
        <w:t xml:space="preserve"> </w:t>
      </w:r>
      <w:r w:rsidR="00D6054E">
        <w:fldChar w:fldCharType="begin"/>
      </w:r>
      <w:r w:rsidR="00D6054E">
        <w:instrText xml:space="preserve"> REF _Ref102249275 \h </w:instrText>
      </w:r>
      <w:r w:rsidR="00D6054E">
        <w:fldChar w:fldCharType="separate"/>
      </w:r>
      <w:r w:rsidR="0098202B">
        <w:t xml:space="preserve">Figure </w:t>
      </w:r>
      <w:r w:rsidR="0098202B">
        <w:rPr>
          <w:noProof/>
        </w:rPr>
        <w:t>3</w:t>
      </w:r>
      <w:r w:rsidR="00D6054E">
        <w:fldChar w:fldCharType="end"/>
      </w:r>
      <w:r w:rsidR="00065ABE">
        <w:t>)</w:t>
      </w:r>
      <w:r w:rsidR="009667B0">
        <w:t>. Any fields can be updated with the required information and applied by pressing the Update button.</w:t>
      </w:r>
    </w:p>
    <w:p w14:paraId="49D612C2" w14:textId="0CF65B0B" w:rsidR="00035060" w:rsidRDefault="00035060" w:rsidP="00A60067">
      <w:pPr>
        <w:pStyle w:val="Heading2"/>
        <w:numPr>
          <w:ilvl w:val="1"/>
          <w:numId w:val="5"/>
        </w:numPr>
      </w:pPr>
      <w:bookmarkStart w:id="12" w:name="_Toc102249264"/>
      <w:r>
        <w:lastRenderedPageBreak/>
        <w:t>Deleting</w:t>
      </w:r>
      <w:bookmarkEnd w:id="12"/>
    </w:p>
    <w:p w14:paraId="4C27095A" w14:textId="3ECDA7D1" w:rsidR="00A60067" w:rsidRPr="00A60067" w:rsidRDefault="00D6054E" w:rsidP="00A60067">
      <w:r>
        <w:t xml:space="preserve">To delete the entry from the database, </w:t>
      </w:r>
      <w:r w:rsidR="00D73154">
        <w:t xml:space="preserve">retrieve it by the </w:t>
      </w:r>
      <w:proofErr w:type="spellStart"/>
      <w:r w:rsidR="00D73154">
        <w:t>SearchBox</w:t>
      </w:r>
      <w:proofErr w:type="spellEnd"/>
      <w:r w:rsidR="00D73154">
        <w:t xml:space="preserve"> and press the Delete button to remove</w:t>
      </w:r>
      <w:r w:rsidR="00CE4A20">
        <w:t xml:space="preserve"> it</w:t>
      </w:r>
      <w:r w:rsidR="00D73154">
        <w:t>.</w:t>
      </w:r>
    </w:p>
    <w:p w14:paraId="079A33EE" w14:textId="4FC853FF" w:rsidR="009A66E1" w:rsidRDefault="009A66E1" w:rsidP="00A60067">
      <w:pPr>
        <w:pStyle w:val="Heading2"/>
        <w:numPr>
          <w:ilvl w:val="1"/>
          <w:numId w:val="5"/>
        </w:numPr>
      </w:pPr>
      <w:bookmarkStart w:id="13" w:name="_Toc102249265"/>
      <w:r>
        <w:t>Importing/Exporting</w:t>
      </w:r>
      <w:bookmarkEnd w:id="13"/>
    </w:p>
    <w:p w14:paraId="74D41F14" w14:textId="474BB78E" w:rsidR="00412836" w:rsidRDefault="006A5C16" w:rsidP="00412836">
      <w:r>
        <w:t>To import the updated data from the university database</w:t>
      </w:r>
      <w:r w:rsidR="00CE4A20">
        <w:t>,</w:t>
      </w:r>
      <w:r>
        <w:t xml:space="preserve"> please navigate to the Import</w:t>
      </w:r>
      <w:r w:rsidR="009F61F6">
        <w:t xml:space="preserve"> Data</w:t>
      </w:r>
      <w:r>
        <w:t xml:space="preserve"> tab and </w:t>
      </w:r>
      <w:r w:rsidR="009866E5">
        <w:t xml:space="preserve">select </w:t>
      </w:r>
      <w:r w:rsidR="00CE4A20">
        <w:t xml:space="preserve">the </w:t>
      </w:r>
      <w:r w:rsidR="009866E5">
        <w:t xml:space="preserve">required type of import or export before selecting the file. </w:t>
      </w:r>
      <w:r w:rsidR="00A815A4">
        <w:t>Press load to display the file in the editor and confirm by pressing the Confirm button or cancel the operation by pressing the Cancel button</w:t>
      </w:r>
      <w:r w:rsidR="00CE4A20">
        <w:t>. Only XML files are supported at the moment.</w:t>
      </w:r>
    </w:p>
    <w:p w14:paraId="4A592395" w14:textId="1CDFE519" w:rsidR="009F61F6" w:rsidRPr="00412836" w:rsidRDefault="007B54AF" w:rsidP="00412836">
      <w:r>
        <w:t xml:space="preserve">To export data, on any page containing the </w:t>
      </w:r>
      <w:proofErr w:type="spellStart"/>
      <w:r>
        <w:t>SearchBox</w:t>
      </w:r>
      <w:proofErr w:type="spellEnd"/>
      <w:r w:rsidR="001662B3">
        <w:t xml:space="preserve">, select the type of data to export and click the export button to download </w:t>
      </w:r>
      <w:r w:rsidR="005836D7">
        <w:t xml:space="preserve">the </w:t>
      </w:r>
      <w:r w:rsidR="001662B3">
        <w:t xml:space="preserve">prepared </w:t>
      </w:r>
      <w:r w:rsidR="005836D7">
        <w:t>XML</w:t>
      </w:r>
      <w:r w:rsidR="00CE4A20">
        <w:t xml:space="preserve"> file.</w:t>
      </w:r>
    </w:p>
    <w:p w14:paraId="29000D78" w14:textId="2709A05C" w:rsidR="004C1EF6" w:rsidRDefault="004C1EF6" w:rsidP="004C1EF6">
      <w:pPr>
        <w:keepNext/>
        <w:jc w:val="center"/>
      </w:pPr>
    </w:p>
    <w:p w14:paraId="09A73D75" w14:textId="2B35E3BF" w:rsidR="009A66E1" w:rsidRDefault="009A66E1" w:rsidP="00A60067">
      <w:pPr>
        <w:pStyle w:val="Heading1"/>
        <w:numPr>
          <w:ilvl w:val="0"/>
          <w:numId w:val="5"/>
        </w:numPr>
      </w:pPr>
      <w:bookmarkStart w:id="14" w:name="_Toc102249266"/>
      <w:r w:rsidRPr="009A66E1">
        <w:t>User Management</w:t>
      </w:r>
      <w:bookmarkEnd w:id="14"/>
    </w:p>
    <w:p w14:paraId="33DDB6E1" w14:textId="4B4453EF" w:rsidR="005836D7" w:rsidRPr="005836D7" w:rsidRDefault="00991EE6" w:rsidP="005836D7">
      <w:r>
        <w:t xml:space="preserve">This section allows </w:t>
      </w:r>
      <w:r w:rsidR="00302746">
        <w:t>adding</w:t>
      </w:r>
      <w:r w:rsidR="00DF0FB7">
        <w:t>, updat</w:t>
      </w:r>
      <w:r w:rsidR="00302746">
        <w:t>ing</w:t>
      </w:r>
      <w:r w:rsidR="00DF0FB7">
        <w:t xml:space="preserve"> or remov</w:t>
      </w:r>
      <w:r w:rsidR="00302746">
        <w:t>ing</w:t>
      </w:r>
      <w:r w:rsidR="00DF0FB7">
        <w:t xml:space="preserve"> users from</w:t>
      </w:r>
      <w:r w:rsidR="00302746">
        <w:t xml:space="preserve"> the </w:t>
      </w:r>
      <w:r w:rsidR="00DF0FB7">
        <w:t xml:space="preserve">TimeTables system. It can </w:t>
      </w:r>
      <w:r w:rsidR="00302746">
        <w:t xml:space="preserve">also </w:t>
      </w:r>
      <w:r w:rsidR="00DF0FB7">
        <w:t xml:space="preserve">reset </w:t>
      </w:r>
      <w:r w:rsidR="00302746">
        <w:t xml:space="preserve">the </w:t>
      </w:r>
      <w:r w:rsidR="00DF0FB7">
        <w:t xml:space="preserve">user’s password or </w:t>
      </w:r>
      <w:r w:rsidR="00175B38">
        <w:t xml:space="preserve">set </w:t>
      </w:r>
      <w:r w:rsidR="00302746">
        <w:t xml:space="preserve">the </w:t>
      </w:r>
      <w:r w:rsidR="00175B38">
        <w:t>user’s default settings in case of system</w:t>
      </w:r>
      <w:r w:rsidR="00302746">
        <w:t xml:space="preserve"> failure.</w:t>
      </w:r>
    </w:p>
    <w:p w14:paraId="061E5FF1" w14:textId="70C65C1B" w:rsidR="008E148E" w:rsidRDefault="008E148E" w:rsidP="00A60067">
      <w:pPr>
        <w:pStyle w:val="Heading1"/>
        <w:numPr>
          <w:ilvl w:val="0"/>
          <w:numId w:val="5"/>
        </w:numPr>
      </w:pPr>
      <w:bookmarkStart w:id="15" w:name="_Toc102249267"/>
      <w:r>
        <w:t>Programme Management</w:t>
      </w:r>
      <w:bookmarkEnd w:id="15"/>
    </w:p>
    <w:p w14:paraId="2E971A6D" w14:textId="613C6A5C" w:rsidR="00302746" w:rsidRPr="00302746" w:rsidRDefault="00755EC8" w:rsidP="00302746">
      <w:r>
        <w:t>You can add, update or delete programmes within this section</w:t>
      </w:r>
      <w:r w:rsidR="00112456">
        <w:t xml:space="preserve">, and assign modules to them. </w:t>
      </w:r>
      <w:r w:rsidR="00073A78">
        <w:t xml:space="preserve">To avoid mistakes, you can choose to automatically </w:t>
      </w:r>
      <w:r>
        <w:t>set</w:t>
      </w:r>
      <w:r w:rsidR="00073A78">
        <w:t xml:space="preserve"> the start and end date of the programme </w:t>
      </w:r>
      <w:r>
        <w:t>by selecting the required academic year</w:t>
      </w:r>
      <w:r w:rsidR="00356CD2">
        <w:t xml:space="preserve"> (see </w:t>
      </w:r>
      <w:r w:rsidR="00356CD2">
        <w:fldChar w:fldCharType="begin"/>
      </w:r>
      <w:r w:rsidR="00356CD2">
        <w:instrText xml:space="preserve"> REF _Ref102250498 \h </w:instrText>
      </w:r>
      <w:r w:rsidR="00356CD2">
        <w:fldChar w:fldCharType="separate"/>
      </w:r>
      <w:r w:rsidR="0098202B">
        <w:t xml:space="preserve">Figure </w:t>
      </w:r>
      <w:r w:rsidR="0098202B">
        <w:rPr>
          <w:noProof/>
        </w:rPr>
        <w:t>6</w:t>
      </w:r>
      <w:r w:rsidR="00356CD2">
        <w:fldChar w:fldCharType="end"/>
      </w:r>
      <w:r w:rsidR="00356CD2">
        <w:t>)</w:t>
      </w:r>
      <w:r>
        <w:t>.</w:t>
      </w:r>
      <w:r w:rsidR="00112456">
        <w:t xml:space="preserve"> </w:t>
      </w:r>
    </w:p>
    <w:p w14:paraId="009EB563" w14:textId="77777777" w:rsidR="005A2DB0" w:rsidRDefault="00DF0D08" w:rsidP="005A2DB0">
      <w:pPr>
        <w:keepNext/>
        <w:jc w:val="center"/>
      </w:pPr>
      <w:r w:rsidRPr="00DF0D08">
        <w:rPr>
          <w:noProof/>
        </w:rPr>
        <w:drawing>
          <wp:inline distT="0" distB="0" distL="0" distR="0" wp14:anchorId="6F2D87D2" wp14:editId="40C0849E">
            <wp:extent cx="4153480" cy="2591162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E896F" w14:textId="30AA4394" w:rsidR="00DF0D08" w:rsidRDefault="005A2DB0" w:rsidP="005A2DB0">
      <w:pPr>
        <w:pStyle w:val="Caption"/>
        <w:jc w:val="center"/>
      </w:pPr>
      <w:bookmarkStart w:id="16" w:name="_Ref102250498"/>
      <w:r>
        <w:t xml:space="preserve">Figure </w:t>
      </w:r>
      <w:r w:rsidR="00B83E3F">
        <w:fldChar w:fldCharType="begin"/>
      </w:r>
      <w:r w:rsidR="00B83E3F">
        <w:instrText xml:space="preserve"> SEQ Figure \* ARABIC </w:instrText>
      </w:r>
      <w:r w:rsidR="00B83E3F">
        <w:fldChar w:fldCharType="separate"/>
      </w:r>
      <w:r w:rsidR="0098202B">
        <w:rPr>
          <w:noProof/>
        </w:rPr>
        <w:t>6</w:t>
      </w:r>
      <w:r w:rsidR="00B83E3F">
        <w:rPr>
          <w:noProof/>
        </w:rPr>
        <w:fldChar w:fldCharType="end"/>
      </w:r>
      <w:bookmarkEnd w:id="16"/>
      <w:r>
        <w:t>: Academic year</w:t>
      </w:r>
      <w:r w:rsidR="00755EC8">
        <w:t>-</w:t>
      </w:r>
      <w:r>
        <w:t>selector</w:t>
      </w:r>
    </w:p>
    <w:p w14:paraId="4221F925" w14:textId="77777777" w:rsidR="00AF413E" w:rsidRDefault="00AF413E" w:rsidP="00AF413E"/>
    <w:p w14:paraId="7514C484" w14:textId="77777777" w:rsidR="00AF413E" w:rsidRDefault="00AF413E" w:rsidP="00AF413E"/>
    <w:p w14:paraId="4D634DAE" w14:textId="77777777" w:rsidR="00AF413E" w:rsidRDefault="00AF413E" w:rsidP="00AF413E"/>
    <w:p w14:paraId="465F24D1" w14:textId="77777777" w:rsidR="00AF413E" w:rsidRDefault="00AF413E" w:rsidP="00AF413E"/>
    <w:p w14:paraId="6135A703" w14:textId="77777777" w:rsidR="00AF413E" w:rsidRPr="00AF413E" w:rsidRDefault="00AF413E" w:rsidP="00AF413E"/>
    <w:p w14:paraId="5537C4E7" w14:textId="1A525615" w:rsidR="00DF0D08" w:rsidRDefault="00755EC8" w:rsidP="00DF0D08">
      <w:r>
        <w:lastRenderedPageBreak/>
        <w:t xml:space="preserve">To assign modules to the </w:t>
      </w:r>
      <w:r w:rsidR="00B5681F">
        <w:t xml:space="preserve">selected programme, first select the programme from the </w:t>
      </w:r>
      <w:proofErr w:type="spellStart"/>
      <w:r w:rsidR="00B5681F">
        <w:t>SearchBox</w:t>
      </w:r>
      <w:proofErr w:type="spellEnd"/>
      <w:r w:rsidR="00645F7F">
        <w:t>, search for the required module,</w:t>
      </w:r>
      <w:r w:rsidR="00CB23F9">
        <w:t xml:space="preserve"> and press it in the </w:t>
      </w:r>
      <w:proofErr w:type="spellStart"/>
      <w:r w:rsidR="00856DD1">
        <w:t>Search</w:t>
      </w:r>
      <w:r w:rsidR="00645F7F">
        <w:t>B</w:t>
      </w:r>
      <w:r w:rsidR="00CB23F9">
        <w:t>ox</w:t>
      </w:r>
      <w:proofErr w:type="spellEnd"/>
      <w:r w:rsidR="00CB23F9">
        <w:t xml:space="preserve"> to add to the list</w:t>
      </w:r>
      <w:r w:rsidR="00356CD2">
        <w:t xml:space="preserve"> (see </w:t>
      </w:r>
      <w:r w:rsidR="00856DD1">
        <w:fldChar w:fldCharType="begin"/>
      </w:r>
      <w:r w:rsidR="00856DD1">
        <w:instrText xml:space="preserve"> REF _Ref102250523 \h </w:instrText>
      </w:r>
      <w:r w:rsidR="00856DD1">
        <w:fldChar w:fldCharType="separate"/>
      </w:r>
      <w:r w:rsidR="0098202B">
        <w:t xml:space="preserve">Figure </w:t>
      </w:r>
      <w:r w:rsidR="0098202B">
        <w:rPr>
          <w:noProof/>
        </w:rPr>
        <w:t>7</w:t>
      </w:r>
      <w:r w:rsidR="00856DD1">
        <w:fldChar w:fldCharType="end"/>
      </w:r>
      <w:r w:rsidR="00856DD1">
        <w:t>)</w:t>
      </w:r>
      <w:r w:rsidR="00CB23F9">
        <w:t>.</w:t>
      </w:r>
      <w:r w:rsidR="00856DD1">
        <w:t xml:space="preserve"> Please mind the semester selector at the top of the section. Make sure all semesters have modules assigned before saving changes.</w:t>
      </w:r>
      <w:r w:rsidR="00CB23F9">
        <w:t xml:space="preserve"> </w:t>
      </w:r>
      <w:r w:rsidR="00645F7F">
        <w:t xml:space="preserve">To delete the module from the list, click on it </w:t>
      </w:r>
      <w:r w:rsidR="00530313">
        <w:t>and save the changes.</w:t>
      </w:r>
    </w:p>
    <w:p w14:paraId="20D857B9" w14:textId="77777777" w:rsidR="005A2DB0" w:rsidRDefault="00E627BA" w:rsidP="005A2DB0">
      <w:pPr>
        <w:keepNext/>
        <w:jc w:val="center"/>
      </w:pPr>
      <w:r w:rsidRPr="00E627BA">
        <w:rPr>
          <w:noProof/>
        </w:rPr>
        <w:drawing>
          <wp:inline distT="0" distB="0" distL="0" distR="0" wp14:anchorId="21FF5E81" wp14:editId="5CD9487D">
            <wp:extent cx="4086795" cy="3134162"/>
            <wp:effectExtent l="0" t="0" r="9525" b="9525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C9981" w14:textId="088E694B" w:rsidR="00DF0D08" w:rsidRPr="00DF0D08" w:rsidRDefault="005A2DB0" w:rsidP="005A2DB0">
      <w:pPr>
        <w:pStyle w:val="Caption"/>
        <w:jc w:val="center"/>
      </w:pPr>
      <w:bookmarkStart w:id="17" w:name="_Ref102250523"/>
      <w:r>
        <w:t xml:space="preserve">Figure </w:t>
      </w:r>
      <w:r w:rsidR="00B83E3F">
        <w:fldChar w:fldCharType="begin"/>
      </w:r>
      <w:r w:rsidR="00B83E3F">
        <w:instrText xml:space="preserve"> SEQ Figure \* ARABIC </w:instrText>
      </w:r>
      <w:r w:rsidR="00B83E3F">
        <w:fldChar w:fldCharType="separate"/>
      </w:r>
      <w:r w:rsidR="0098202B">
        <w:rPr>
          <w:noProof/>
        </w:rPr>
        <w:t>7</w:t>
      </w:r>
      <w:r w:rsidR="00B83E3F">
        <w:rPr>
          <w:noProof/>
        </w:rPr>
        <w:fldChar w:fldCharType="end"/>
      </w:r>
      <w:bookmarkEnd w:id="17"/>
      <w:r>
        <w:t>: Programme modules assignment section</w:t>
      </w:r>
    </w:p>
    <w:p w14:paraId="452807DB" w14:textId="5F2BD2B1" w:rsidR="00B8097D" w:rsidRPr="00B8097D" w:rsidRDefault="00B8097D" w:rsidP="00B8097D"/>
    <w:p w14:paraId="71C378A3" w14:textId="71CC5397" w:rsidR="009A66E1" w:rsidRDefault="008E148E" w:rsidP="00A60067">
      <w:pPr>
        <w:pStyle w:val="Heading1"/>
        <w:numPr>
          <w:ilvl w:val="0"/>
          <w:numId w:val="5"/>
        </w:numPr>
      </w:pPr>
      <w:bookmarkStart w:id="18" w:name="_Toc102249268"/>
      <w:r>
        <w:t>Event Management</w:t>
      </w:r>
      <w:bookmarkEnd w:id="18"/>
    </w:p>
    <w:p w14:paraId="026A9B19" w14:textId="663332D8" w:rsidR="00137347" w:rsidRPr="00137347" w:rsidRDefault="00137347" w:rsidP="00137347">
      <w:r>
        <w:t>To create the ev</w:t>
      </w:r>
      <w:r w:rsidR="00DB3295">
        <w:t>e</w:t>
      </w:r>
      <w:r>
        <w:t>nt, first</w:t>
      </w:r>
      <w:r w:rsidR="00DB3295">
        <w:t>,</w:t>
      </w:r>
      <w:r>
        <w:t xml:space="preserve"> select </w:t>
      </w:r>
      <w:r w:rsidR="00311BD3">
        <w:t xml:space="preserve">the type of event. Session events refer to the recurring </w:t>
      </w:r>
      <w:r w:rsidR="000656B6">
        <w:t>module-based sessions</w:t>
      </w:r>
      <w:r w:rsidR="00C8143A">
        <w:t>. In contrast,</w:t>
      </w:r>
      <w:r w:rsidR="000656B6">
        <w:t xml:space="preserve"> user event</w:t>
      </w:r>
      <w:r w:rsidR="00C8143A">
        <w:t>s are</w:t>
      </w:r>
      <w:r w:rsidR="000656B6">
        <w:t xml:space="preserve"> private </w:t>
      </w:r>
      <w:r w:rsidR="00DB3295">
        <w:t>events visible only to specific users.</w:t>
      </w:r>
    </w:p>
    <w:p w14:paraId="4811AD9A" w14:textId="77777777" w:rsidR="00137347" w:rsidRDefault="00530313" w:rsidP="00137347">
      <w:pPr>
        <w:keepNext/>
        <w:jc w:val="center"/>
      </w:pPr>
      <w:r w:rsidRPr="00AA779F">
        <w:rPr>
          <w:noProof/>
        </w:rPr>
        <w:drawing>
          <wp:inline distT="0" distB="0" distL="0" distR="0" wp14:anchorId="736603C5" wp14:editId="614DEBA9">
            <wp:extent cx="1971950" cy="1133633"/>
            <wp:effectExtent l="0" t="0" r="9525" b="9525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DD65E" w14:textId="53F1E75A" w:rsidR="00137347" w:rsidRDefault="00137347" w:rsidP="00137347">
      <w:pPr>
        <w:pStyle w:val="Caption"/>
        <w:jc w:val="center"/>
      </w:pPr>
      <w:r>
        <w:t xml:space="preserve">Figure </w:t>
      </w:r>
      <w:r w:rsidR="00B83E3F">
        <w:fldChar w:fldCharType="begin"/>
      </w:r>
      <w:r w:rsidR="00B83E3F">
        <w:instrText xml:space="preserve"> SEQ Figu</w:instrText>
      </w:r>
      <w:r w:rsidR="00B83E3F">
        <w:instrText xml:space="preserve">re \* ARABIC </w:instrText>
      </w:r>
      <w:r w:rsidR="00B83E3F">
        <w:fldChar w:fldCharType="separate"/>
      </w:r>
      <w:r w:rsidR="0098202B">
        <w:rPr>
          <w:noProof/>
        </w:rPr>
        <w:t>8</w:t>
      </w:r>
      <w:r w:rsidR="00B83E3F">
        <w:rPr>
          <w:noProof/>
        </w:rPr>
        <w:fldChar w:fldCharType="end"/>
      </w:r>
      <w:r>
        <w:t>: Event type selector</w:t>
      </w:r>
    </w:p>
    <w:p w14:paraId="5D4A3635" w14:textId="0F354E79" w:rsidR="00AA779F" w:rsidRDefault="00C8143A" w:rsidP="00C8143A">
      <w:r>
        <w:t xml:space="preserve">To avoid human error, </w:t>
      </w:r>
      <w:r w:rsidR="004E7E71">
        <w:t xml:space="preserve">the </w:t>
      </w:r>
      <w:r w:rsidR="00274B9C">
        <w:t xml:space="preserve">Start of Semester function </w:t>
      </w:r>
      <w:r w:rsidR="00160122">
        <w:t>was created</w:t>
      </w:r>
      <w:r w:rsidR="00274B9C">
        <w:t xml:space="preserve">. This allows to automatically set the beginning of recurring events </w:t>
      </w:r>
      <w:r w:rsidR="004E7E71">
        <w:t>to the first day of the semester they are assigned to.</w:t>
      </w:r>
      <w:r w:rsidR="00160122">
        <w:t xml:space="preserve"> If this function is not setting the date, </w:t>
      </w:r>
      <w:r w:rsidR="00447CCC">
        <w:t>it has to be confirmed if the selected module is assigned to the programme.</w:t>
      </w:r>
      <w:r w:rsidR="00DF0D08">
        <w:br w:type="textWrapping" w:clear="all"/>
      </w:r>
    </w:p>
    <w:p w14:paraId="30D3C769" w14:textId="77777777" w:rsidR="005A2DB0" w:rsidRDefault="00DF0D08" w:rsidP="005A2DB0">
      <w:pPr>
        <w:keepNext/>
        <w:jc w:val="center"/>
      </w:pPr>
      <w:r w:rsidRPr="00DF0D08">
        <w:rPr>
          <w:noProof/>
        </w:rPr>
        <w:lastRenderedPageBreak/>
        <w:drawing>
          <wp:inline distT="0" distB="0" distL="0" distR="0" wp14:anchorId="32F18B61" wp14:editId="3850E25C">
            <wp:extent cx="2751151" cy="919671"/>
            <wp:effectExtent l="0" t="0" r="0" b="0"/>
            <wp:docPr id="9" name="Picture 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chat or text messag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67275" cy="925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CCD75" w14:textId="0BAD5107" w:rsidR="00DF0D08" w:rsidRDefault="005A2DB0" w:rsidP="005A2DB0">
      <w:pPr>
        <w:pStyle w:val="Caption"/>
        <w:jc w:val="center"/>
      </w:pPr>
      <w:r>
        <w:t xml:space="preserve">Figure </w:t>
      </w:r>
      <w:r w:rsidR="00B83E3F">
        <w:fldChar w:fldCharType="begin"/>
      </w:r>
      <w:r w:rsidR="00B83E3F">
        <w:instrText xml:space="preserve"> SEQ Figure \* ARABIC </w:instrText>
      </w:r>
      <w:r w:rsidR="00B83E3F">
        <w:fldChar w:fldCharType="separate"/>
      </w:r>
      <w:r w:rsidR="0098202B">
        <w:rPr>
          <w:noProof/>
        </w:rPr>
        <w:t>9</w:t>
      </w:r>
      <w:r w:rsidR="00B83E3F">
        <w:rPr>
          <w:noProof/>
        </w:rPr>
        <w:fldChar w:fldCharType="end"/>
      </w:r>
      <w:r>
        <w:t>: Date section</w:t>
      </w:r>
    </w:p>
    <w:p w14:paraId="0B4B3924" w14:textId="174926BE" w:rsidR="00C626F6" w:rsidRPr="00C626F6" w:rsidRDefault="00C626F6" w:rsidP="00C626F6">
      <w:r>
        <w:t xml:space="preserve">To </w:t>
      </w:r>
      <w:r w:rsidR="00961F52">
        <w:t>see rooms available. Enter the date and time of the event and press the refresh button.</w:t>
      </w:r>
    </w:p>
    <w:p w14:paraId="71E29280" w14:textId="77777777" w:rsidR="00C626F6" w:rsidRDefault="00C626F6" w:rsidP="00C626F6">
      <w:pPr>
        <w:keepNext/>
        <w:jc w:val="center"/>
      </w:pPr>
      <w:r w:rsidRPr="00C626F6">
        <w:rPr>
          <w:noProof/>
        </w:rPr>
        <w:drawing>
          <wp:inline distT="0" distB="0" distL="0" distR="0" wp14:anchorId="316DA855" wp14:editId="56DF823E">
            <wp:extent cx="2962688" cy="990738"/>
            <wp:effectExtent l="0" t="0" r="9525" b="0"/>
            <wp:docPr id="20" name="Picture 2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chat or text messag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2DB82" w14:textId="67292ACC" w:rsidR="00AA779F" w:rsidRDefault="00C626F6" w:rsidP="00C626F6">
      <w:pPr>
        <w:pStyle w:val="Caption"/>
        <w:jc w:val="center"/>
      </w:pPr>
      <w:r>
        <w:t xml:space="preserve">Figure </w:t>
      </w:r>
      <w:r w:rsidR="00B83E3F">
        <w:fldChar w:fldCharType="begin"/>
      </w:r>
      <w:r w:rsidR="00B83E3F">
        <w:instrText xml:space="preserve"> SEQ Figure \* ARABIC </w:instrText>
      </w:r>
      <w:r w:rsidR="00B83E3F">
        <w:fldChar w:fldCharType="separate"/>
      </w:r>
      <w:r w:rsidR="0098202B">
        <w:rPr>
          <w:noProof/>
        </w:rPr>
        <w:t>10</w:t>
      </w:r>
      <w:r w:rsidR="00B83E3F">
        <w:rPr>
          <w:noProof/>
        </w:rPr>
        <w:fldChar w:fldCharType="end"/>
      </w:r>
      <w:r>
        <w:t>: Room Availability</w:t>
      </w:r>
    </w:p>
    <w:p w14:paraId="09D46B2B" w14:textId="76243D60" w:rsidR="00447CCC" w:rsidRDefault="00ED2F06" w:rsidP="00447CCC">
      <w:pPr>
        <w:keepNext/>
      </w:pPr>
      <w:r>
        <w:t>To create r</w:t>
      </w:r>
      <w:r w:rsidR="00447CCC">
        <w:t>ecurring events</w:t>
      </w:r>
      <w:r>
        <w:t xml:space="preserve">, </w:t>
      </w:r>
      <w:r w:rsidR="00FC5788">
        <w:t xml:space="preserve"> select </w:t>
      </w:r>
      <w:r w:rsidR="007F598E">
        <w:t xml:space="preserve">the </w:t>
      </w:r>
      <w:r w:rsidR="00FC5788">
        <w:t>weekly option from the Recurring window. This will create a series of events</w:t>
      </w:r>
      <w:r w:rsidR="00636C7C">
        <w:t xml:space="preserve"> recurring weekly</w:t>
      </w:r>
      <w:r w:rsidR="007F598E">
        <w:t>,</w:t>
      </w:r>
      <w:r w:rsidR="00636C7C">
        <w:t xml:space="preserve"> starting on a </w:t>
      </w:r>
      <w:r w:rsidR="007F598E">
        <w:t>chosen</w:t>
      </w:r>
      <w:r w:rsidR="00636C7C">
        <w:t xml:space="preserve"> start date and ending </w:t>
      </w:r>
      <w:r w:rsidR="007F598E">
        <w:t>at</w:t>
      </w:r>
      <w:r w:rsidR="00636C7C">
        <w:t xml:space="preserve"> </w:t>
      </w:r>
      <w:r w:rsidR="007F598E">
        <w:t>the</w:t>
      </w:r>
      <w:r w:rsidR="00636C7C">
        <w:t xml:space="preserve"> </w:t>
      </w:r>
      <w:r w:rsidR="007F598E">
        <w:t>end of the semester.</w:t>
      </w:r>
    </w:p>
    <w:p w14:paraId="36DCA46D" w14:textId="0B104284" w:rsidR="005A2DB0" w:rsidRDefault="00AA779F" w:rsidP="005A2DB0">
      <w:pPr>
        <w:keepNext/>
        <w:jc w:val="center"/>
      </w:pPr>
      <w:r w:rsidRPr="00AA779F">
        <w:rPr>
          <w:noProof/>
        </w:rPr>
        <w:drawing>
          <wp:inline distT="0" distB="0" distL="0" distR="0" wp14:anchorId="43480872" wp14:editId="3018B652">
            <wp:extent cx="2830664" cy="1382417"/>
            <wp:effectExtent l="0" t="0" r="8255" b="8255"/>
            <wp:docPr id="8" name="Picture 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chat or text messag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42787" cy="1388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6EE7E" w14:textId="56235AA3" w:rsidR="00AA779F" w:rsidRPr="00AA779F" w:rsidRDefault="005A2DB0" w:rsidP="005A2DB0">
      <w:pPr>
        <w:pStyle w:val="Caption"/>
        <w:jc w:val="center"/>
      </w:pPr>
      <w:r>
        <w:t xml:space="preserve">Figure </w:t>
      </w:r>
      <w:r w:rsidR="00B83E3F">
        <w:fldChar w:fldCharType="begin"/>
      </w:r>
      <w:r w:rsidR="00B83E3F">
        <w:instrText xml:space="preserve"> SEQ Figure \* ARABIC </w:instrText>
      </w:r>
      <w:r w:rsidR="00B83E3F">
        <w:fldChar w:fldCharType="separate"/>
      </w:r>
      <w:r w:rsidR="0098202B">
        <w:rPr>
          <w:noProof/>
        </w:rPr>
        <w:t>11</w:t>
      </w:r>
      <w:r w:rsidR="00B83E3F">
        <w:rPr>
          <w:noProof/>
        </w:rPr>
        <w:fldChar w:fldCharType="end"/>
      </w:r>
      <w:r>
        <w:t>: recurring events option</w:t>
      </w:r>
    </w:p>
    <w:p w14:paraId="10B94453" w14:textId="436321BA" w:rsidR="009C4932" w:rsidRDefault="009C4932" w:rsidP="00A60067">
      <w:pPr>
        <w:pStyle w:val="Heading1"/>
        <w:numPr>
          <w:ilvl w:val="0"/>
          <w:numId w:val="5"/>
        </w:numPr>
      </w:pPr>
      <w:bookmarkStart w:id="19" w:name="_Toc102249269"/>
      <w:r>
        <w:t>Requests</w:t>
      </w:r>
      <w:bookmarkEnd w:id="19"/>
    </w:p>
    <w:p w14:paraId="4679F4A9" w14:textId="3C014196" w:rsidR="007F598E" w:rsidRPr="007F598E" w:rsidRDefault="0031780D" w:rsidP="007F598E">
      <w:r>
        <w:t xml:space="preserve">To complete, or delete the request select it from the </w:t>
      </w:r>
      <w:proofErr w:type="spellStart"/>
      <w:r>
        <w:t>SearchBox</w:t>
      </w:r>
      <w:proofErr w:type="spellEnd"/>
      <w:r>
        <w:t xml:space="preserve">, add a comment and press </w:t>
      </w:r>
      <w:r w:rsidR="00E207F4">
        <w:t xml:space="preserve">the </w:t>
      </w:r>
      <w:r>
        <w:t xml:space="preserve">related button. </w:t>
      </w:r>
      <w:r w:rsidR="00E207F4">
        <w:t>The typed message will automatically be sent to the specified user by email.</w:t>
      </w:r>
    </w:p>
    <w:p w14:paraId="5BE50278" w14:textId="77777777" w:rsidR="00FE652B" w:rsidRDefault="00FE652B" w:rsidP="00FE652B"/>
    <w:p w14:paraId="404C3404" w14:textId="77777777" w:rsidR="005A2DB0" w:rsidRDefault="00FE652B" w:rsidP="005A2DB0">
      <w:pPr>
        <w:keepNext/>
        <w:jc w:val="center"/>
      </w:pPr>
      <w:r w:rsidRPr="00FE652B">
        <w:rPr>
          <w:noProof/>
        </w:rPr>
        <w:drawing>
          <wp:inline distT="0" distB="0" distL="0" distR="0" wp14:anchorId="2BC06CB5" wp14:editId="6486336C">
            <wp:extent cx="3952461" cy="1131295"/>
            <wp:effectExtent l="0" t="0" r="0" b="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83251" cy="114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FEFE7" w14:textId="3DCBED03" w:rsidR="00FE652B" w:rsidRDefault="005A2DB0" w:rsidP="005A2DB0">
      <w:pPr>
        <w:pStyle w:val="Caption"/>
        <w:jc w:val="center"/>
      </w:pPr>
      <w:r>
        <w:t xml:space="preserve">Figure </w:t>
      </w:r>
      <w:r w:rsidR="00B83E3F">
        <w:fldChar w:fldCharType="begin"/>
      </w:r>
      <w:r w:rsidR="00B83E3F">
        <w:instrText xml:space="preserve"> SEQ Figure \* ARABIC </w:instrText>
      </w:r>
      <w:r w:rsidR="00B83E3F">
        <w:fldChar w:fldCharType="separate"/>
      </w:r>
      <w:r w:rsidR="0098202B">
        <w:rPr>
          <w:noProof/>
        </w:rPr>
        <w:t>12</w:t>
      </w:r>
      <w:r w:rsidR="00B83E3F">
        <w:rPr>
          <w:noProof/>
        </w:rPr>
        <w:fldChar w:fldCharType="end"/>
      </w:r>
      <w:r>
        <w:t>: Request management buttons</w:t>
      </w:r>
    </w:p>
    <w:p w14:paraId="75D13C6A" w14:textId="77777777" w:rsidR="00AF413E" w:rsidRDefault="00AF413E" w:rsidP="00AF413E"/>
    <w:p w14:paraId="7E083F60" w14:textId="77777777" w:rsidR="00AF413E" w:rsidRDefault="00AF413E" w:rsidP="00AF413E"/>
    <w:p w14:paraId="0CE214A1" w14:textId="77777777" w:rsidR="00AF413E" w:rsidRPr="00AF413E" w:rsidRDefault="00AF413E" w:rsidP="00AF413E"/>
    <w:p w14:paraId="150CFD2D" w14:textId="4641F7D4" w:rsidR="007370A2" w:rsidRDefault="007370A2" w:rsidP="00A60067">
      <w:pPr>
        <w:pStyle w:val="Heading1"/>
        <w:numPr>
          <w:ilvl w:val="0"/>
          <w:numId w:val="5"/>
        </w:numPr>
      </w:pPr>
      <w:bookmarkStart w:id="20" w:name="_Toc102249270"/>
      <w:r>
        <w:lastRenderedPageBreak/>
        <w:t>Calendar View</w:t>
      </w:r>
      <w:bookmarkEnd w:id="20"/>
    </w:p>
    <w:p w14:paraId="3FDB8A7B" w14:textId="6B1332C7" w:rsidR="00E207F4" w:rsidRPr="00E207F4" w:rsidRDefault="00E207F4" w:rsidP="00E207F4">
      <w:r>
        <w:t xml:space="preserve">To view the calendar of </w:t>
      </w:r>
      <w:r w:rsidR="00511DD5">
        <w:t xml:space="preserve">ant of the modules, programmes or rooms, search for it in the </w:t>
      </w:r>
      <w:proofErr w:type="spellStart"/>
      <w:r w:rsidR="00AF413E">
        <w:t>S</w:t>
      </w:r>
      <w:r w:rsidR="00511DD5">
        <w:t>erach</w:t>
      </w:r>
      <w:r w:rsidR="00AF413E">
        <w:t>B</w:t>
      </w:r>
      <w:r w:rsidR="00511DD5">
        <w:t>ox</w:t>
      </w:r>
      <w:proofErr w:type="spellEnd"/>
      <w:r w:rsidR="00511DD5">
        <w:t xml:space="preserve"> and select i</w:t>
      </w:r>
      <w:r w:rsidR="00AF413E">
        <w:t xml:space="preserve">t. </w:t>
      </w:r>
    </w:p>
    <w:p w14:paraId="5050F829" w14:textId="77777777" w:rsidR="009C7BF0" w:rsidRDefault="009C7BF0" w:rsidP="00F52F09">
      <w:pPr>
        <w:keepNext/>
        <w:jc w:val="center"/>
      </w:pPr>
    </w:p>
    <w:p w14:paraId="3288EFAD" w14:textId="1AF1FBAE" w:rsidR="00F52F09" w:rsidRDefault="004C1EF6" w:rsidP="00F52F09">
      <w:pPr>
        <w:keepNext/>
        <w:jc w:val="center"/>
      </w:pPr>
      <w:r w:rsidRPr="004C1EF6">
        <w:rPr>
          <w:noProof/>
        </w:rPr>
        <w:drawing>
          <wp:inline distT="0" distB="0" distL="0" distR="0" wp14:anchorId="2DAFAE86" wp14:editId="54D8C45D">
            <wp:extent cx="4516341" cy="1327868"/>
            <wp:effectExtent l="0" t="0" r="0" b="5715"/>
            <wp:docPr id="13" name="Picture 1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&#10;&#10;Description automatically generated"/>
                    <pic:cNvPicPr/>
                  </pic:nvPicPr>
                  <pic:blipFill rotWithShape="1">
                    <a:blip r:embed="rId20"/>
                    <a:srcRect r="10262" b="72152"/>
                    <a:stretch/>
                  </pic:blipFill>
                  <pic:spPr bwMode="auto">
                    <a:xfrm>
                      <a:off x="0" y="0"/>
                      <a:ext cx="4519888" cy="13289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F59FF6" w14:textId="624E080C" w:rsidR="004C1EF6" w:rsidRDefault="00F52F09" w:rsidP="00F52F09">
      <w:pPr>
        <w:pStyle w:val="Caption"/>
        <w:jc w:val="center"/>
      </w:pPr>
      <w:r>
        <w:t xml:space="preserve">Figure </w:t>
      </w:r>
      <w:r w:rsidR="00B83E3F">
        <w:fldChar w:fldCharType="begin"/>
      </w:r>
      <w:r w:rsidR="00B83E3F">
        <w:instrText xml:space="preserve"> SEQ Figure \* ARABIC </w:instrText>
      </w:r>
      <w:r w:rsidR="00B83E3F">
        <w:fldChar w:fldCharType="separate"/>
      </w:r>
      <w:r w:rsidR="0098202B">
        <w:rPr>
          <w:noProof/>
        </w:rPr>
        <w:t>13</w:t>
      </w:r>
      <w:r w:rsidR="00B83E3F">
        <w:rPr>
          <w:noProof/>
        </w:rPr>
        <w:fldChar w:fldCharType="end"/>
      </w:r>
      <w:r>
        <w:t>: Searching for calendar</w:t>
      </w:r>
    </w:p>
    <w:p w14:paraId="0A34E5B6" w14:textId="77777777" w:rsidR="00F52F09" w:rsidRDefault="00F52F09" w:rsidP="00F52F09">
      <w:pPr>
        <w:keepNext/>
        <w:jc w:val="center"/>
      </w:pPr>
      <w:r w:rsidRPr="00F52F09">
        <w:rPr>
          <w:noProof/>
        </w:rPr>
        <w:drawing>
          <wp:inline distT="0" distB="0" distL="0" distR="0" wp14:anchorId="4691C7AB" wp14:editId="67B73C1C">
            <wp:extent cx="5120640" cy="4465320"/>
            <wp:effectExtent l="0" t="0" r="3810" b="0"/>
            <wp:docPr id="16" name="Picture 16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24003" cy="4468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65640" w14:textId="7B754B50" w:rsidR="00F52F09" w:rsidRDefault="00F52F09" w:rsidP="00F52F09">
      <w:pPr>
        <w:pStyle w:val="Caption"/>
        <w:jc w:val="center"/>
      </w:pPr>
      <w:r>
        <w:t xml:space="preserve">Figure </w:t>
      </w:r>
      <w:r w:rsidR="00B83E3F">
        <w:fldChar w:fldCharType="begin"/>
      </w:r>
      <w:r w:rsidR="00B83E3F">
        <w:instrText xml:space="preserve"> SEQ Figure \* ARABIC </w:instrText>
      </w:r>
      <w:r w:rsidR="00B83E3F">
        <w:fldChar w:fldCharType="separate"/>
      </w:r>
      <w:r w:rsidR="0098202B">
        <w:rPr>
          <w:noProof/>
        </w:rPr>
        <w:t>14</w:t>
      </w:r>
      <w:r w:rsidR="00B83E3F">
        <w:rPr>
          <w:noProof/>
        </w:rPr>
        <w:fldChar w:fldCharType="end"/>
      </w:r>
      <w:r>
        <w:t>: Calendar view</w:t>
      </w:r>
    </w:p>
    <w:p w14:paraId="202C0A75" w14:textId="77777777" w:rsidR="009C7BF0" w:rsidRDefault="009C7BF0" w:rsidP="009C7BF0"/>
    <w:p w14:paraId="2E027690" w14:textId="77777777" w:rsidR="009C7BF0" w:rsidRDefault="009C7BF0" w:rsidP="009C7BF0"/>
    <w:p w14:paraId="1E6B6771" w14:textId="77777777" w:rsidR="009C7BF0" w:rsidRPr="009C7BF0" w:rsidRDefault="009C7BF0" w:rsidP="009C7BF0"/>
    <w:p w14:paraId="336EE29C" w14:textId="7B159921" w:rsidR="00286E85" w:rsidRPr="00286E85" w:rsidRDefault="00286E85" w:rsidP="00A60067">
      <w:pPr>
        <w:pStyle w:val="Heading1"/>
        <w:numPr>
          <w:ilvl w:val="0"/>
          <w:numId w:val="5"/>
        </w:numPr>
      </w:pPr>
      <w:bookmarkStart w:id="21" w:name="_Toc102249271"/>
      <w:r>
        <w:lastRenderedPageBreak/>
        <w:t>FAQ</w:t>
      </w:r>
      <w:bookmarkEnd w:id="21"/>
    </w:p>
    <w:p w14:paraId="320309C3" w14:textId="6ED85B78" w:rsidR="009A66E1" w:rsidRDefault="00423F19" w:rsidP="00423F19">
      <w:pPr>
        <w:pStyle w:val="ListParagraph"/>
        <w:numPr>
          <w:ilvl w:val="0"/>
          <w:numId w:val="6"/>
        </w:numPr>
      </w:pPr>
      <w:r>
        <w:t xml:space="preserve">Can I export a </w:t>
      </w:r>
      <w:r w:rsidR="00B4799E">
        <w:t>search results list</w:t>
      </w:r>
      <w:r>
        <w:t xml:space="preserve"> only instead of </w:t>
      </w:r>
      <w:r w:rsidR="00B4799E">
        <w:t xml:space="preserve">a </w:t>
      </w:r>
      <w:r>
        <w:t>full list?</w:t>
      </w:r>
    </w:p>
    <w:p w14:paraId="53B9FFB2" w14:textId="148038B0" w:rsidR="009C7AF1" w:rsidRDefault="007F78C2" w:rsidP="009C7AF1">
      <w:pPr>
        <w:pStyle w:val="ListParagraph"/>
        <w:numPr>
          <w:ilvl w:val="1"/>
          <w:numId w:val="6"/>
        </w:numPr>
      </w:pPr>
      <w:r>
        <w:t>No, this function is not supported in this version.</w:t>
      </w:r>
    </w:p>
    <w:p w14:paraId="0229AA8A" w14:textId="3A4A9621" w:rsidR="00B4799E" w:rsidRDefault="009C7AF1" w:rsidP="00423F19">
      <w:pPr>
        <w:pStyle w:val="ListParagraph"/>
        <w:numPr>
          <w:ilvl w:val="0"/>
          <w:numId w:val="6"/>
        </w:numPr>
      </w:pPr>
      <w:r>
        <w:t>Can I add modules while creating a programme?</w:t>
      </w:r>
    </w:p>
    <w:p w14:paraId="502187CC" w14:textId="1A64BA4B" w:rsidR="007F78C2" w:rsidRDefault="00495540" w:rsidP="007F78C2">
      <w:pPr>
        <w:pStyle w:val="ListParagraph"/>
        <w:numPr>
          <w:ilvl w:val="1"/>
          <w:numId w:val="6"/>
        </w:numPr>
      </w:pPr>
      <w:r>
        <w:t xml:space="preserve">This </w:t>
      </w:r>
      <w:proofErr w:type="spellStart"/>
      <w:r>
        <w:t>functon</w:t>
      </w:r>
      <w:proofErr w:type="spellEnd"/>
      <w:r>
        <w:t xml:space="preserve"> is not supported in this version, see patch notes for </w:t>
      </w:r>
      <w:r w:rsidR="00263224">
        <w:t>more details.</w:t>
      </w:r>
    </w:p>
    <w:p w14:paraId="60BFAF64" w14:textId="1E5402C7" w:rsidR="00263224" w:rsidRDefault="00263224" w:rsidP="00263224">
      <w:pPr>
        <w:pStyle w:val="ListParagraph"/>
        <w:numPr>
          <w:ilvl w:val="0"/>
          <w:numId w:val="6"/>
        </w:numPr>
      </w:pPr>
      <w:r>
        <w:t xml:space="preserve">Can I create a single events without recurring for modules? </w:t>
      </w:r>
    </w:p>
    <w:p w14:paraId="1D0F3723" w14:textId="3C1D0517" w:rsidR="00263224" w:rsidRDefault="00263224" w:rsidP="00263224">
      <w:pPr>
        <w:pStyle w:val="ListParagraph"/>
        <w:numPr>
          <w:ilvl w:val="1"/>
          <w:numId w:val="6"/>
        </w:numPr>
      </w:pPr>
      <w:r>
        <w:t xml:space="preserve">Yes, just select </w:t>
      </w:r>
      <w:r w:rsidR="00DD3DCA">
        <w:t>option Once from Recurring selector at events page</w:t>
      </w:r>
    </w:p>
    <w:p w14:paraId="323E2151" w14:textId="2638FBA2" w:rsidR="00DD3DCA" w:rsidRDefault="00DD3DCA" w:rsidP="00DD3DCA">
      <w:pPr>
        <w:pStyle w:val="ListParagraph"/>
        <w:numPr>
          <w:ilvl w:val="0"/>
          <w:numId w:val="6"/>
        </w:numPr>
      </w:pPr>
      <w:r>
        <w:t>Can I create recurring user evets?</w:t>
      </w:r>
    </w:p>
    <w:p w14:paraId="4E9EE274" w14:textId="41A4AC2B" w:rsidR="00DD3DCA" w:rsidRPr="009A66E1" w:rsidRDefault="00DD3DCA" w:rsidP="00DD3DCA">
      <w:pPr>
        <w:pStyle w:val="ListParagraph"/>
        <w:numPr>
          <w:ilvl w:val="1"/>
          <w:numId w:val="6"/>
        </w:numPr>
      </w:pPr>
      <w:r>
        <w:t>This function is not supported yet.</w:t>
      </w:r>
    </w:p>
    <w:sectPr w:rsidR="00DD3DCA" w:rsidRPr="009A66E1" w:rsidSect="009115A2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C70D5" w14:textId="77777777" w:rsidR="00B83E3F" w:rsidRDefault="00B83E3F" w:rsidP="009115A2">
      <w:pPr>
        <w:spacing w:after="0" w:line="240" w:lineRule="auto"/>
      </w:pPr>
      <w:r>
        <w:separator/>
      </w:r>
    </w:p>
  </w:endnote>
  <w:endnote w:type="continuationSeparator" w:id="0">
    <w:p w14:paraId="39EEB0C1" w14:textId="77777777" w:rsidR="00B83E3F" w:rsidRDefault="00B83E3F" w:rsidP="009115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881EC" w14:textId="77777777" w:rsidR="009115A2" w:rsidRDefault="009115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8AEFF" w14:textId="77777777" w:rsidR="009115A2" w:rsidRDefault="009115A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007C055B" w14:textId="6BEE9A7F" w:rsidR="009115A2" w:rsidRPr="009115A2" w:rsidRDefault="009115A2" w:rsidP="009115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9F5C5" w14:textId="77777777" w:rsidR="009115A2" w:rsidRDefault="009115A2" w:rsidP="009115A2">
    <w:pPr>
      <w:pStyle w:val="Footer"/>
      <w:jc w:val="right"/>
    </w:pPr>
    <w:r>
      <w:t>For additional help please email root@timetables.co.uk</w:t>
    </w:r>
  </w:p>
  <w:p w14:paraId="47E81F66" w14:textId="77777777" w:rsidR="009115A2" w:rsidRDefault="009115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C1267" w14:textId="77777777" w:rsidR="00B83E3F" w:rsidRDefault="00B83E3F" w:rsidP="009115A2">
      <w:pPr>
        <w:spacing w:after="0" w:line="240" w:lineRule="auto"/>
      </w:pPr>
      <w:r>
        <w:separator/>
      </w:r>
    </w:p>
  </w:footnote>
  <w:footnote w:type="continuationSeparator" w:id="0">
    <w:p w14:paraId="7A4C598B" w14:textId="77777777" w:rsidR="00B83E3F" w:rsidRDefault="00B83E3F" w:rsidP="009115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8BAED" w14:textId="77777777" w:rsidR="009115A2" w:rsidRDefault="009115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2363D" w14:textId="77777777" w:rsidR="009115A2" w:rsidRDefault="009115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A89AD" w14:textId="77777777" w:rsidR="009115A2" w:rsidRDefault="009115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C7401"/>
    <w:multiLevelType w:val="hybridMultilevel"/>
    <w:tmpl w:val="30BE6B4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24824"/>
    <w:multiLevelType w:val="hybridMultilevel"/>
    <w:tmpl w:val="7E74B69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3E7E38"/>
    <w:multiLevelType w:val="hybridMultilevel"/>
    <w:tmpl w:val="0162479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E24BB6"/>
    <w:multiLevelType w:val="hybridMultilevel"/>
    <w:tmpl w:val="941C9A7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394A4A"/>
    <w:multiLevelType w:val="hybridMultilevel"/>
    <w:tmpl w:val="182813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FA22AD"/>
    <w:multiLevelType w:val="hybridMultilevel"/>
    <w:tmpl w:val="30BE6B4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2216485">
    <w:abstractNumId w:val="4"/>
  </w:num>
  <w:num w:numId="2" w16cid:durableId="1175998015">
    <w:abstractNumId w:val="2"/>
  </w:num>
  <w:num w:numId="3" w16cid:durableId="1956867779">
    <w:abstractNumId w:val="1"/>
  </w:num>
  <w:num w:numId="4" w16cid:durableId="294609246">
    <w:abstractNumId w:val="3"/>
  </w:num>
  <w:num w:numId="5" w16cid:durableId="1952318429">
    <w:abstractNumId w:val="5"/>
  </w:num>
  <w:num w:numId="6" w16cid:durableId="2632728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wMjY1NrMwszQzNzVQ0lEKTi0uzszPAykwqgUA6omo4CwAAAA="/>
  </w:docVars>
  <w:rsids>
    <w:rsidRoot w:val="00EE2F70"/>
    <w:rsid w:val="00035060"/>
    <w:rsid w:val="000656B6"/>
    <w:rsid w:val="00065ABE"/>
    <w:rsid w:val="00073A78"/>
    <w:rsid w:val="00080B9A"/>
    <w:rsid w:val="0009146B"/>
    <w:rsid w:val="00097A19"/>
    <w:rsid w:val="000B5592"/>
    <w:rsid w:val="000D4CFA"/>
    <w:rsid w:val="000E067D"/>
    <w:rsid w:val="000F0690"/>
    <w:rsid w:val="000F5A2A"/>
    <w:rsid w:val="00112456"/>
    <w:rsid w:val="00137347"/>
    <w:rsid w:val="0015263A"/>
    <w:rsid w:val="00160122"/>
    <w:rsid w:val="0016420C"/>
    <w:rsid w:val="001662B3"/>
    <w:rsid w:val="00175B38"/>
    <w:rsid w:val="001C11DE"/>
    <w:rsid w:val="00213CD2"/>
    <w:rsid w:val="00263224"/>
    <w:rsid w:val="0026741B"/>
    <w:rsid w:val="002730CC"/>
    <w:rsid w:val="00274B9C"/>
    <w:rsid w:val="00286E85"/>
    <w:rsid w:val="00290CB3"/>
    <w:rsid w:val="002B7620"/>
    <w:rsid w:val="00302746"/>
    <w:rsid w:val="00311BD3"/>
    <w:rsid w:val="0031780D"/>
    <w:rsid w:val="003204E5"/>
    <w:rsid w:val="00354AB2"/>
    <w:rsid w:val="00356CD2"/>
    <w:rsid w:val="003907D0"/>
    <w:rsid w:val="00393BC8"/>
    <w:rsid w:val="00412836"/>
    <w:rsid w:val="00423F19"/>
    <w:rsid w:val="00447CCC"/>
    <w:rsid w:val="00495540"/>
    <w:rsid w:val="004A54A9"/>
    <w:rsid w:val="004C1EF6"/>
    <w:rsid w:val="004E7E71"/>
    <w:rsid w:val="00511DD5"/>
    <w:rsid w:val="00530313"/>
    <w:rsid w:val="00575B92"/>
    <w:rsid w:val="005836D7"/>
    <w:rsid w:val="005A2DB0"/>
    <w:rsid w:val="0060604C"/>
    <w:rsid w:val="00611791"/>
    <w:rsid w:val="0063422D"/>
    <w:rsid w:val="00636C7C"/>
    <w:rsid w:val="00643695"/>
    <w:rsid w:val="00645F7F"/>
    <w:rsid w:val="00671683"/>
    <w:rsid w:val="0069106D"/>
    <w:rsid w:val="006A5C16"/>
    <w:rsid w:val="006F2733"/>
    <w:rsid w:val="007370A2"/>
    <w:rsid w:val="00755EC8"/>
    <w:rsid w:val="007B54AF"/>
    <w:rsid w:val="007F598E"/>
    <w:rsid w:val="007F78C2"/>
    <w:rsid w:val="00820B0D"/>
    <w:rsid w:val="008424FF"/>
    <w:rsid w:val="00842B28"/>
    <w:rsid w:val="00856DD1"/>
    <w:rsid w:val="008A46C4"/>
    <w:rsid w:val="008E148E"/>
    <w:rsid w:val="008F71DF"/>
    <w:rsid w:val="009115A2"/>
    <w:rsid w:val="00911AAE"/>
    <w:rsid w:val="00915FE3"/>
    <w:rsid w:val="00961F52"/>
    <w:rsid w:val="009667B0"/>
    <w:rsid w:val="0098202B"/>
    <w:rsid w:val="009866E5"/>
    <w:rsid w:val="00991EE6"/>
    <w:rsid w:val="009A66E1"/>
    <w:rsid w:val="009C4932"/>
    <w:rsid w:val="009C7AF1"/>
    <w:rsid w:val="009C7BF0"/>
    <w:rsid w:val="009E4392"/>
    <w:rsid w:val="009F61F6"/>
    <w:rsid w:val="00A125E7"/>
    <w:rsid w:val="00A60067"/>
    <w:rsid w:val="00A67346"/>
    <w:rsid w:val="00A815A4"/>
    <w:rsid w:val="00A92E4A"/>
    <w:rsid w:val="00AA779F"/>
    <w:rsid w:val="00AB0315"/>
    <w:rsid w:val="00AF413E"/>
    <w:rsid w:val="00B222E0"/>
    <w:rsid w:val="00B42598"/>
    <w:rsid w:val="00B4799E"/>
    <w:rsid w:val="00B47E7D"/>
    <w:rsid w:val="00B47FC6"/>
    <w:rsid w:val="00B528A6"/>
    <w:rsid w:val="00B5681F"/>
    <w:rsid w:val="00B8097D"/>
    <w:rsid w:val="00B83E3F"/>
    <w:rsid w:val="00B92E58"/>
    <w:rsid w:val="00BA0574"/>
    <w:rsid w:val="00BD710E"/>
    <w:rsid w:val="00C20585"/>
    <w:rsid w:val="00C626F6"/>
    <w:rsid w:val="00C8143A"/>
    <w:rsid w:val="00C866A5"/>
    <w:rsid w:val="00CB23F9"/>
    <w:rsid w:val="00CE4A20"/>
    <w:rsid w:val="00D11794"/>
    <w:rsid w:val="00D24603"/>
    <w:rsid w:val="00D6054E"/>
    <w:rsid w:val="00D73154"/>
    <w:rsid w:val="00DB3295"/>
    <w:rsid w:val="00DD3DCA"/>
    <w:rsid w:val="00DF0D08"/>
    <w:rsid w:val="00DF0FB7"/>
    <w:rsid w:val="00E03D0C"/>
    <w:rsid w:val="00E207F4"/>
    <w:rsid w:val="00E22300"/>
    <w:rsid w:val="00E627BA"/>
    <w:rsid w:val="00EA79BC"/>
    <w:rsid w:val="00ED2F06"/>
    <w:rsid w:val="00EE2F70"/>
    <w:rsid w:val="00F51C25"/>
    <w:rsid w:val="00F52F09"/>
    <w:rsid w:val="00F53263"/>
    <w:rsid w:val="00FC5788"/>
    <w:rsid w:val="00FD3257"/>
    <w:rsid w:val="00FE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1D199"/>
  <w15:chartTrackingRefBased/>
  <w15:docId w15:val="{A11532F2-7246-4A45-BF76-DFE06E452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3B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50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6741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74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326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53263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393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93BC8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3506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7370A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70A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370A2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C1EF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115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15A2"/>
  </w:style>
  <w:style w:type="paragraph" w:styleId="Footer">
    <w:name w:val="footer"/>
    <w:basedOn w:val="Normal"/>
    <w:link w:val="FooterChar"/>
    <w:uiPriority w:val="99"/>
    <w:unhideWhenUsed/>
    <w:rsid w:val="009115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15A2"/>
  </w:style>
  <w:style w:type="paragraph" w:styleId="ListParagraph">
    <w:name w:val="List Paragraph"/>
    <w:basedOn w:val="Normal"/>
    <w:uiPriority w:val="34"/>
    <w:qFormat/>
    <w:rsid w:val="00A600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9</Pages>
  <Words>1092</Words>
  <Characters>6228</Characters>
  <Application>Microsoft Office Word</Application>
  <DocSecurity>0</DocSecurity>
  <Lines>51</Lines>
  <Paragraphs>14</Paragraphs>
  <ScaleCrop>false</ScaleCrop>
  <Company/>
  <LinksUpToDate>false</LinksUpToDate>
  <CharactersWithSpaces>7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id Olesko</dc:creator>
  <cp:keywords/>
  <dc:description/>
  <cp:lastModifiedBy>Dawid Olesko</cp:lastModifiedBy>
  <cp:revision>127</cp:revision>
  <cp:lastPrinted>2022-04-30T22:01:00Z</cp:lastPrinted>
  <dcterms:created xsi:type="dcterms:W3CDTF">2022-04-30T20:18:00Z</dcterms:created>
  <dcterms:modified xsi:type="dcterms:W3CDTF">2022-04-30T22:01:00Z</dcterms:modified>
</cp:coreProperties>
</file>